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34B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>[Date]</w:t>
      </w:r>
    </w:p>
    <w:p w:rsidR="0025364D" w:rsidRPr="00057B7A" w:rsidRDefault="00825AF3" w:rsidP="00EC077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>Journey to Chile</w:t>
      </w:r>
      <w:r w:rsidR="00101F35" w:rsidRPr="00057B7A">
        <w:rPr>
          <w:rFonts w:ascii="Times New Roman" w:hAnsi="Times New Roman" w:cs="Times New Roman"/>
          <w:sz w:val="24"/>
          <w:szCs w:val="24"/>
        </w:rPr>
        <w:t xml:space="preserve"> 1540-1541</w:t>
      </w:r>
      <w:r w:rsidRPr="00057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614CF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t>Why do the</w:t>
      </w:r>
      <w:r w:rsidR="00E87548" w:rsidRPr="00057B7A">
        <w:rPr>
          <w:rFonts w:ascii="Times New Roman" w:hAnsi="Times New Roman" w:cs="Times New Roman"/>
          <w:b/>
          <w:sz w:val="24"/>
          <w:szCs w:val="24"/>
          <w:u w:val="single"/>
        </w:rPr>
        <w:t xml:space="preserve"> Chilean Ind</w:t>
      </w:r>
      <w:r w:rsidR="00027565" w:rsidRPr="00057B7A">
        <w:rPr>
          <w:rFonts w:ascii="Times New Roman" w:hAnsi="Times New Roman" w:cs="Times New Roman"/>
          <w:b/>
          <w:sz w:val="24"/>
          <w:szCs w:val="24"/>
          <w:u w:val="single"/>
        </w:rPr>
        <w:t>ians call the Spaniards huincas</w:t>
      </w:r>
      <w:r w:rsidR="009E5483" w:rsidRPr="00057B7A">
        <w:rPr>
          <w:rFonts w:ascii="Times New Roman" w:hAnsi="Times New Roman" w:cs="Times New Roman"/>
          <w:b/>
          <w:sz w:val="24"/>
          <w:szCs w:val="24"/>
          <w:u w:val="single"/>
        </w:rPr>
        <w:t>?</w:t>
      </w:r>
    </w:p>
    <w:p w:rsidR="007614CF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</w:r>
      <w:r w:rsidR="000E2E80" w:rsidRPr="00057B7A">
        <w:rPr>
          <w:rFonts w:ascii="Times New Roman" w:hAnsi="Times New Roman" w:cs="Times New Roman"/>
          <w:sz w:val="24"/>
          <w:szCs w:val="24"/>
        </w:rPr>
        <w:t>The Chilean Indians call the Spaniards huincas</w:t>
      </w:r>
      <w:r w:rsidR="00A41024" w:rsidRPr="00057B7A">
        <w:rPr>
          <w:rFonts w:ascii="Times New Roman" w:hAnsi="Times New Roman" w:cs="Times New Roman"/>
          <w:sz w:val="24"/>
          <w:szCs w:val="24"/>
        </w:rPr>
        <w:t xml:space="preserve"> as they heard </w:t>
      </w:r>
      <w:r w:rsidR="00990AB4">
        <w:rPr>
          <w:rFonts w:ascii="Times New Roman" w:hAnsi="Times New Roman" w:cs="Times New Roman"/>
          <w:sz w:val="24"/>
          <w:szCs w:val="24"/>
        </w:rPr>
        <w:t xml:space="preserve">that </w:t>
      </w:r>
      <w:r w:rsidR="00A41024" w:rsidRPr="00057B7A">
        <w:rPr>
          <w:rFonts w:ascii="Times New Roman" w:hAnsi="Times New Roman" w:cs="Times New Roman"/>
          <w:sz w:val="24"/>
          <w:szCs w:val="24"/>
        </w:rPr>
        <w:t xml:space="preserve">it was their language and all the laws, traditions, norms and customs are created through </w:t>
      </w:r>
      <w:r w:rsidR="005D7E3A">
        <w:rPr>
          <w:rFonts w:ascii="Times New Roman" w:hAnsi="Times New Roman" w:cs="Times New Roman"/>
          <w:sz w:val="24"/>
          <w:szCs w:val="24"/>
        </w:rPr>
        <w:t>it</w:t>
      </w:r>
      <w:r w:rsidR="00A41024" w:rsidRPr="00057B7A">
        <w:rPr>
          <w:rFonts w:ascii="Times New Roman" w:hAnsi="Times New Roman" w:cs="Times New Roman"/>
          <w:sz w:val="24"/>
          <w:szCs w:val="24"/>
        </w:rPr>
        <w:t xml:space="preserve">. </w:t>
      </w:r>
      <w:r w:rsidR="009A38E9">
        <w:rPr>
          <w:rFonts w:ascii="Times New Roman" w:hAnsi="Times New Roman" w:cs="Times New Roman"/>
          <w:sz w:val="24"/>
          <w:szCs w:val="24"/>
        </w:rPr>
        <w:t xml:space="preserve">Histories along with the tales were </w:t>
      </w:r>
      <w:r w:rsidR="001742BB" w:rsidRPr="00057B7A">
        <w:rPr>
          <w:rFonts w:ascii="Times New Roman" w:hAnsi="Times New Roman" w:cs="Times New Roman"/>
          <w:sz w:val="24"/>
          <w:szCs w:val="24"/>
        </w:rPr>
        <w:t xml:space="preserve">passed through the communication among various tribes in the same </w:t>
      </w:r>
      <w:r w:rsidR="00027565" w:rsidRPr="00057B7A">
        <w:rPr>
          <w:rFonts w:ascii="Times New Roman" w:hAnsi="Times New Roman" w:cs="Times New Roman"/>
          <w:sz w:val="24"/>
          <w:szCs w:val="24"/>
        </w:rPr>
        <w:t>language.</w:t>
      </w:r>
      <w:r w:rsidR="00E2180B" w:rsidRPr="00057B7A">
        <w:rPr>
          <w:rFonts w:ascii="Times New Roman" w:hAnsi="Times New Roman" w:cs="Times New Roman"/>
          <w:sz w:val="24"/>
          <w:szCs w:val="24"/>
        </w:rPr>
        <w:t xml:space="preserve"> However, Spaniards are thieves and land grabbing individuals </w:t>
      </w:r>
      <w:r w:rsidR="009E5D3D" w:rsidRPr="00057B7A">
        <w:rPr>
          <w:rFonts w:ascii="Times New Roman" w:hAnsi="Times New Roman" w:cs="Times New Roman"/>
          <w:sz w:val="24"/>
          <w:szCs w:val="24"/>
        </w:rPr>
        <w:t>because earlier they defeated other tribes through expeditions and wars</w:t>
      </w:r>
      <w:r w:rsidR="00FB1632" w:rsidRPr="00FB16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B16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FB1632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FB16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18-119)</w:t>
      </w:r>
      <w:r w:rsidR="009E5D3D" w:rsidRPr="00057B7A">
        <w:rPr>
          <w:rFonts w:ascii="Times New Roman" w:hAnsi="Times New Roman" w:cs="Times New Roman"/>
          <w:sz w:val="24"/>
          <w:szCs w:val="24"/>
        </w:rPr>
        <w:t xml:space="preserve">. </w:t>
      </w:r>
      <w:r w:rsidR="008C650D" w:rsidRPr="00057B7A">
        <w:rPr>
          <w:rFonts w:ascii="Times New Roman" w:hAnsi="Times New Roman" w:cs="Times New Roman"/>
          <w:sz w:val="24"/>
          <w:szCs w:val="24"/>
        </w:rPr>
        <w:t xml:space="preserve">Various other attempts to override the region </w:t>
      </w:r>
      <w:r w:rsidR="00467EC4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8C650D" w:rsidRPr="00057B7A">
        <w:rPr>
          <w:rFonts w:ascii="Times New Roman" w:hAnsi="Times New Roman" w:cs="Times New Roman"/>
          <w:sz w:val="24"/>
          <w:szCs w:val="24"/>
        </w:rPr>
        <w:t>treacherous move</w:t>
      </w:r>
      <w:r w:rsidR="00C1147F">
        <w:rPr>
          <w:rFonts w:ascii="Times New Roman" w:hAnsi="Times New Roman" w:cs="Times New Roman"/>
          <w:sz w:val="24"/>
          <w:szCs w:val="24"/>
        </w:rPr>
        <w:t xml:space="preserve">, </w:t>
      </w:r>
      <w:r w:rsidR="008C650D" w:rsidRPr="00057B7A">
        <w:rPr>
          <w:rFonts w:ascii="Times New Roman" w:hAnsi="Times New Roman" w:cs="Times New Roman"/>
          <w:sz w:val="24"/>
          <w:szCs w:val="24"/>
        </w:rPr>
        <w:t xml:space="preserve">was also the reason that Indians call Spaniards huincas. </w:t>
      </w:r>
      <w:r w:rsidR="00E2180B" w:rsidRPr="00057B7A">
        <w:rPr>
          <w:rFonts w:ascii="Times New Roman" w:hAnsi="Times New Roman" w:cs="Times New Roman"/>
          <w:sz w:val="24"/>
          <w:szCs w:val="24"/>
        </w:rPr>
        <w:t xml:space="preserve">  </w:t>
      </w:r>
      <w:r w:rsidR="00E31F56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027565" w:rsidRPr="00057B7A">
        <w:rPr>
          <w:rFonts w:ascii="Times New Roman" w:hAnsi="Times New Roman" w:cs="Times New Roman"/>
          <w:sz w:val="24"/>
          <w:szCs w:val="24"/>
        </w:rPr>
        <w:t xml:space="preserve">  </w:t>
      </w:r>
      <w:r w:rsidR="001742BB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0E2E80" w:rsidRPr="00057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590D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t>Why does Ines think the war between the Spanish &amp; Mapuche wi</w:t>
      </w:r>
      <w:r w:rsidR="001106FA" w:rsidRPr="00057B7A">
        <w:rPr>
          <w:rFonts w:ascii="Times New Roman" w:hAnsi="Times New Roman" w:cs="Times New Roman"/>
          <w:b/>
          <w:sz w:val="24"/>
          <w:szCs w:val="24"/>
          <w:u w:val="single"/>
        </w:rPr>
        <w:t>ll go on for centuries?</w:t>
      </w:r>
    </w:p>
    <w:p w:rsidR="00B2590D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  <w:t xml:space="preserve">According to the </w:t>
      </w:r>
      <w:r w:rsidR="002E6D7C" w:rsidRPr="00057B7A">
        <w:rPr>
          <w:rFonts w:ascii="Times New Roman" w:hAnsi="Times New Roman" w:cs="Times New Roman"/>
          <w:sz w:val="24"/>
          <w:szCs w:val="24"/>
        </w:rPr>
        <w:t>author, the</w:t>
      </w:r>
      <w:r w:rsidR="00203262" w:rsidRPr="00057B7A">
        <w:rPr>
          <w:rFonts w:ascii="Times New Roman" w:hAnsi="Times New Roman" w:cs="Times New Roman"/>
          <w:sz w:val="24"/>
          <w:szCs w:val="24"/>
        </w:rPr>
        <w:t xml:space="preserve"> war between Mapuche and Spanish will go for an extended time is because both contain </w:t>
      </w:r>
      <w:r w:rsidR="002E6D7C" w:rsidRPr="00057B7A">
        <w:rPr>
          <w:rFonts w:ascii="Times New Roman" w:hAnsi="Times New Roman" w:cs="Times New Roman"/>
          <w:sz w:val="24"/>
          <w:szCs w:val="24"/>
        </w:rPr>
        <w:t>significant</w:t>
      </w:r>
      <w:r w:rsidR="00203262" w:rsidRPr="00057B7A">
        <w:rPr>
          <w:rFonts w:ascii="Times New Roman" w:hAnsi="Times New Roman" w:cs="Times New Roman"/>
          <w:sz w:val="24"/>
          <w:szCs w:val="24"/>
        </w:rPr>
        <w:t xml:space="preserve"> power and their experience of past </w:t>
      </w:r>
      <w:r w:rsidR="002E6D7C" w:rsidRPr="00057B7A">
        <w:rPr>
          <w:rFonts w:ascii="Times New Roman" w:hAnsi="Times New Roman" w:cs="Times New Roman"/>
          <w:sz w:val="24"/>
          <w:szCs w:val="24"/>
        </w:rPr>
        <w:t>in fighting bravely.</w:t>
      </w:r>
      <w:r w:rsidR="003D23A8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1B099D" w:rsidRPr="00057B7A">
        <w:rPr>
          <w:rFonts w:ascii="Times New Roman" w:hAnsi="Times New Roman" w:cs="Times New Roman"/>
          <w:sz w:val="24"/>
          <w:szCs w:val="24"/>
        </w:rPr>
        <w:t xml:space="preserve">There was not a single king who ruled over the land </w:t>
      </w:r>
      <w:r w:rsidR="00A617BB" w:rsidRPr="00057B7A">
        <w:rPr>
          <w:rFonts w:ascii="Times New Roman" w:hAnsi="Times New Roman" w:cs="Times New Roman"/>
          <w:sz w:val="24"/>
          <w:szCs w:val="24"/>
        </w:rPr>
        <w:t xml:space="preserve">while conquering it through battle. </w:t>
      </w:r>
      <w:r w:rsidR="004B6C4C" w:rsidRPr="00057B7A">
        <w:rPr>
          <w:rFonts w:ascii="Times New Roman" w:hAnsi="Times New Roman" w:cs="Times New Roman"/>
          <w:sz w:val="24"/>
          <w:szCs w:val="24"/>
        </w:rPr>
        <w:t xml:space="preserve">Both will die in the process of war and they like to die during the battle. </w:t>
      </w:r>
      <w:r w:rsidR="005473BF" w:rsidRPr="00057B7A">
        <w:rPr>
          <w:rFonts w:ascii="Times New Roman" w:hAnsi="Times New Roman" w:cs="Times New Roman"/>
          <w:sz w:val="24"/>
          <w:szCs w:val="24"/>
        </w:rPr>
        <w:t xml:space="preserve">On the other side, Spaniards will have their </w:t>
      </w:r>
      <w:r w:rsidR="0081414F" w:rsidRPr="00057B7A">
        <w:rPr>
          <w:rFonts w:ascii="Times New Roman" w:hAnsi="Times New Roman" w:cs="Times New Roman"/>
          <w:sz w:val="24"/>
          <w:szCs w:val="24"/>
        </w:rPr>
        <w:t>servants</w:t>
      </w:r>
      <w:r w:rsidR="00A4400A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7473FD">
        <w:rPr>
          <w:rFonts w:ascii="Times New Roman" w:hAnsi="Times New Roman" w:cs="Times New Roman"/>
          <w:sz w:val="24"/>
          <w:szCs w:val="24"/>
        </w:rPr>
        <w:t xml:space="preserve">and </w:t>
      </w:r>
      <w:r w:rsidR="00A4400A" w:rsidRPr="00057B7A">
        <w:rPr>
          <w:rFonts w:ascii="Times New Roman" w:hAnsi="Times New Roman" w:cs="Times New Roman"/>
          <w:sz w:val="24"/>
          <w:szCs w:val="24"/>
        </w:rPr>
        <w:t>prefer to die than to be slaved</w:t>
      </w:r>
      <w:r w:rsidR="005B665B">
        <w:rPr>
          <w:rFonts w:ascii="Times New Roman" w:hAnsi="Times New Roman" w:cs="Times New Roman"/>
          <w:sz w:val="24"/>
          <w:szCs w:val="24"/>
        </w:rPr>
        <w:t xml:space="preserve"> </w:t>
      </w:r>
      <w:r w:rsidR="00BF04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BF04E1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BF04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19-120)</w:t>
      </w:r>
      <w:r w:rsidR="005473BF" w:rsidRPr="00057B7A">
        <w:rPr>
          <w:rFonts w:ascii="Times New Roman" w:hAnsi="Times New Roman" w:cs="Times New Roman"/>
          <w:sz w:val="24"/>
          <w:szCs w:val="24"/>
        </w:rPr>
        <w:t xml:space="preserve">.  </w:t>
      </w:r>
      <w:r w:rsidR="002E6D7C" w:rsidRPr="00057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0B7B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WSYA Ines’s statement, “The chroniclers always forgot to mention them [Yanaconas], but without those silent masses of friendly Indians who followed the </w:t>
      </w: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t>Spaniards in all their wars &amp; other undertakings, the conquest of the New World would have been impossible”?</w:t>
      </w:r>
    </w:p>
    <w:p w:rsidR="003F1911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</w:r>
      <w:r w:rsidR="00417032" w:rsidRPr="00057B7A">
        <w:rPr>
          <w:rFonts w:ascii="Times New Roman" w:hAnsi="Times New Roman" w:cs="Times New Roman"/>
          <w:sz w:val="24"/>
          <w:szCs w:val="24"/>
        </w:rPr>
        <w:t>It was the stupidity of Spaniards that during all their wars they kill innocent native people and</w:t>
      </w:r>
      <w:r w:rsidR="00701DEE" w:rsidRPr="00057B7A">
        <w:rPr>
          <w:rFonts w:ascii="Times New Roman" w:hAnsi="Times New Roman" w:cs="Times New Roman"/>
          <w:sz w:val="24"/>
          <w:szCs w:val="24"/>
        </w:rPr>
        <w:t xml:space="preserve"> silent masses in conflict </w:t>
      </w:r>
      <w:r w:rsidR="008A1859">
        <w:rPr>
          <w:rFonts w:ascii="Times New Roman" w:hAnsi="Times New Roman" w:cs="Times New Roman"/>
          <w:sz w:val="24"/>
          <w:szCs w:val="24"/>
        </w:rPr>
        <w:t xml:space="preserve">for </w:t>
      </w:r>
      <w:r w:rsidR="00CB207B">
        <w:rPr>
          <w:rFonts w:ascii="Times New Roman" w:hAnsi="Times New Roman" w:cs="Times New Roman"/>
          <w:sz w:val="24"/>
          <w:szCs w:val="24"/>
        </w:rPr>
        <w:t>lands</w:t>
      </w:r>
      <w:r w:rsidR="0015781E">
        <w:rPr>
          <w:rFonts w:ascii="Times New Roman" w:hAnsi="Times New Roman" w:cs="Times New Roman"/>
          <w:sz w:val="24"/>
          <w:szCs w:val="24"/>
        </w:rPr>
        <w:t xml:space="preserve"> and independence and same </w:t>
      </w:r>
      <w:r w:rsidR="00701DEE" w:rsidRPr="00057B7A">
        <w:rPr>
          <w:rFonts w:ascii="Times New Roman" w:hAnsi="Times New Roman" w:cs="Times New Roman"/>
          <w:sz w:val="24"/>
          <w:szCs w:val="24"/>
        </w:rPr>
        <w:t>with</w:t>
      </w:r>
      <w:r w:rsidR="00776F4C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75019F">
        <w:rPr>
          <w:rFonts w:ascii="Times New Roman" w:hAnsi="Times New Roman" w:cs="Times New Roman"/>
          <w:sz w:val="24"/>
          <w:szCs w:val="24"/>
        </w:rPr>
        <w:t>happened with</w:t>
      </w:r>
      <w:r w:rsidR="00E01FB6" w:rsidRPr="00057B7A">
        <w:rPr>
          <w:rFonts w:ascii="Times New Roman" w:hAnsi="Times New Roman" w:cs="Times New Roman"/>
          <w:sz w:val="24"/>
          <w:szCs w:val="24"/>
        </w:rPr>
        <w:t xml:space="preserve"> Indians.</w:t>
      </w:r>
      <w:r w:rsidR="00BA632D" w:rsidRPr="00057B7A">
        <w:rPr>
          <w:rFonts w:ascii="Times New Roman" w:hAnsi="Times New Roman" w:cs="Times New Roman"/>
          <w:sz w:val="24"/>
          <w:szCs w:val="24"/>
        </w:rPr>
        <w:t xml:space="preserve"> The conquest would have been impossible</w:t>
      </w:r>
      <w:r w:rsidR="00A96F02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BA632D" w:rsidRPr="00057B7A">
        <w:rPr>
          <w:rFonts w:ascii="Times New Roman" w:hAnsi="Times New Roman" w:cs="Times New Roman"/>
          <w:sz w:val="24"/>
          <w:szCs w:val="24"/>
        </w:rPr>
        <w:t>without these warriors</w:t>
      </w:r>
      <w:r w:rsidR="00A96F02" w:rsidRPr="00057B7A">
        <w:rPr>
          <w:rFonts w:ascii="Times New Roman" w:hAnsi="Times New Roman" w:cs="Times New Roman"/>
          <w:sz w:val="24"/>
          <w:szCs w:val="24"/>
        </w:rPr>
        <w:t xml:space="preserve"> and because </w:t>
      </w:r>
      <w:r w:rsidR="00CC22F1" w:rsidRPr="00057B7A">
        <w:rPr>
          <w:rFonts w:ascii="Times New Roman" w:hAnsi="Times New Roman" w:cs="Times New Roman"/>
          <w:sz w:val="24"/>
          <w:szCs w:val="24"/>
        </w:rPr>
        <w:t>of the troubles, cruelties, and rejection of the word Christ</w:t>
      </w:r>
      <w:r w:rsidR="005B6E4D">
        <w:rPr>
          <w:rFonts w:ascii="Times New Roman" w:hAnsi="Times New Roman" w:cs="Times New Roman"/>
          <w:sz w:val="24"/>
          <w:szCs w:val="24"/>
        </w:rPr>
        <w:t>. These were</w:t>
      </w:r>
      <w:r w:rsidR="000F49AA" w:rsidRPr="00057B7A">
        <w:rPr>
          <w:rFonts w:ascii="Times New Roman" w:hAnsi="Times New Roman" w:cs="Times New Roman"/>
          <w:sz w:val="24"/>
          <w:szCs w:val="24"/>
        </w:rPr>
        <w:t xml:space="preserve"> the major issues that lead to disappearance and defeat of Yanaconas.</w:t>
      </w:r>
      <w:r w:rsidR="000C6496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BA632D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BB46E0" w:rsidRPr="00057B7A">
        <w:rPr>
          <w:rFonts w:ascii="Times New Roman" w:hAnsi="Times New Roman" w:cs="Times New Roman"/>
          <w:sz w:val="24"/>
          <w:szCs w:val="24"/>
        </w:rPr>
        <w:t xml:space="preserve">History would have been different in Chile if the circumstances were controlled by soldiers and defendants of </w:t>
      </w:r>
      <w:r w:rsidR="007B2B47" w:rsidRPr="00057B7A">
        <w:rPr>
          <w:rFonts w:ascii="Times New Roman" w:hAnsi="Times New Roman" w:cs="Times New Roman"/>
          <w:sz w:val="24"/>
          <w:szCs w:val="24"/>
        </w:rPr>
        <w:t>Yanaconas and related tribes</w:t>
      </w:r>
      <w:r w:rsidR="00A651A6">
        <w:rPr>
          <w:rFonts w:ascii="Times New Roman" w:hAnsi="Times New Roman" w:cs="Times New Roman"/>
          <w:sz w:val="24"/>
          <w:szCs w:val="24"/>
        </w:rPr>
        <w:t xml:space="preserve"> </w:t>
      </w:r>
      <w:r w:rsidR="003E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3E59D1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3E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20-1</w:t>
      </w:r>
      <w:r w:rsidR="00D937A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3</w:t>
      </w:r>
      <w:r w:rsidR="003E59D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7B2B47" w:rsidRPr="00057B7A">
        <w:rPr>
          <w:rFonts w:ascii="Times New Roman" w:hAnsi="Times New Roman" w:cs="Times New Roman"/>
          <w:sz w:val="24"/>
          <w:szCs w:val="24"/>
        </w:rPr>
        <w:t xml:space="preserve">. </w:t>
      </w:r>
      <w:r w:rsidR="0072133F" w:rsidRPr="00057B7A">
        <w:rPr>
          <w:rFonts w:ascii="Times New Roman" w:hAnsi="Times New Roman" w:cs="Times New Roman"/>
          <w:sz w:val="24"/>
          <w:szCs w:val="24"/>
        </w:rPr>
        <w:t xml:space="preserve">The bad </w:t>
      </w:r>
      <w:r w:rsidR="00FE527A" w:rsidRPr="00057B7A">
        <w:rPr>
          <w:rFonts w:ascii="Times New Roman" w:hAnsi="Times New Roman" w:cs="Times New Roman"/>
          <w:sz w:val="24"/>
          <w:szCs w:val="24"/>
        </w:rPr>
        <w:t>treatment of Indians also provides</w:t>
      </w:r>
      <w:r w:rsidR="0072133F" w:rsidRPr="00057B7A">
        <w:rPr>
          <w:rFonts w:ascii="Times New Roman" w:hAnsi="Times New Roman" w:cs="Times New Roman"/>
          <w:sz w:val="24"/>
          <w:szCs w:val="24"/>
        </w:rPr>
        <w:t xml:space="preserve"> them to close </w:t>
      </w:r>
      <w:r w:rsidR="00E423A2">
        <w:rPr>
          <w:rFonts w:ascii="Times New Roman" w:hAnsi="Times New Roman" w:cs="Times New Roman"/>
          <w:sz w:val="24"/>
          <w:szCs w:val="24"/>
        </w:rPr>
        <w:t xml:space="preserve">their relations </w:t>
      </w:r>
      <w:r w:rsidR="0072133F" w:rsidRPr="00057B7A">
        <w:rPr>
          <w:rFonts w:ascii="Times New Roman" w:hAnsi="Times New Roman" w:cs="Times New Roman"/>
          <w:sz w:val="24"/>
          <w:szCs w:val="24"/>
        </w:rPr>
        <w:t xml:space="preserve">with them. </w:t>
      </w:r>
      <w:r w:rsidR="007B2B47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E01FB6" w:rsidRPr="00057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0B7B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t xml:space="preserve">How did Ines, Catalina &amp; other </w:t>
      </w: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t>women contribute to the expedition?</w:t>
      </w:r>
    </w:p>
    <w:p w:rsidR="00FE52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</w:r>
      <w:r w:rsidR="00BF0E18" w:rsidRPr="00057B7A">
        <w:rPr>
          <w:rFonts w:ascii="Times New Roman" w:hAnsi="Times New Roman" w:cs="Times New Roman"/>
          <w:sz w:val="24"/>
          <w:szCs w:val="24"/>
        </w:rPr>
        <w:t xml:space="preserve">Under the terrifying fear Ines, Catalina and other women have contributed tremendously with support from arm groups and those who were fighting tactically. </w:t>
      </w:r>
      <w:r w:rsidR="004D1C25" w:rsidRPr="00057B7A">
        <w:rPr>
          <w:rFonts w:ascii="Times New Roman" w:hAnsi="Times New Roman" w:cs="Times New Roman"/>
          <w:sz w:val="24"/>
          <w:szCs w:val="24"/>
        </w:rPr>
        <w:t xml:space="preserve">They were not the </w:t>
      </w:r>
      <w:r w:rsidR="004810C5" w:rsidRPr="00057B7A">
        <w:rPr>
          <w:rFonts w:ascii="Times New Roman" w:hAnsi="Times New Roman" w:cs="Times New Roman"/>
          <w:sz w:val="24"/>
          <w:szCs w:val="24"/>
        </w:rPr>
        <w:t xml:space="preserve">ignorant washerwomen </w:t>
      </w:r>
      <w:r w:rsidR="008947F3" w:rsidRPr="00057B7A">
        <w:rPr>
          <w:rFonts w:ascii="Times New Roman" w:hAnsi="Times New Roman" w:cs="Times New Roman"/>
          <w:sz w:val="24"/>
          <w:szCs w:val="24"/>
        </w:rPr>
        <w:t xml:space="preserve">and during the battle, they </w:t>
      </w:r>
      <w:r w:rsidR="006A7ECC" w:rsidRPr="00057B7A">
        <w:rPr>
          <w:rFonts w:ascii="Times New Roman" w:hAnsi="Times New Roman" w:cs="Times New Roman"/>
          <w:sz w:val="24"/>
          <w:szCs w:val="24"/>
        </w:rPr>
        <w:t xml:space="preserve">hit them on their neck and </w:t>
      </w:r>
      <w:r w:rsidR="00FC2023" w:rsidRPr="00057B7A">
        <w:rPr>
          <w:rFonts w:ascii="Times New Roman" w:hAnsi="Times New Roman" w:cs="Times New Roman"/>
          <w:sz w:val="24"/>
          <w:szCs w:val="24"/>
        </w:rPr>
        <w:t xml:space="preserve">mixed fresh milk </w:t>
      </w:r>
      <w:r w:rsidR="00712B7B" w:rsidRPr="00057B7A">
        <w:rPr>
          <w:rFonts w:ascii="Times New Roman" w:hAnsi="Times New Roman" w:cs="Times New Roman"/>
          <w:sz w:val="24"/>
          <w:szCs w:val="24"/>
        </w:rPr>
        <w:t xml:space="preserve">with blood. </w:t>
      </w:r>
      <w:r w:rsidR="00E010F5" w:rsidRPr="00057B7A">
        <w:rPr>
          <w:rFonts w:ascii="Times New Roman" w:hAnsi="Times New Roman" w:cs="Times New Roman"/>
          <w:sz w:val="24"/>
          <w:szCs w:val="24"/>
        </w:rPr>
        <w:t xml:space="preserve">Certain food items were given to the soldiers for making them strong and preparing for the other day’s </w:t>
      </w:r>
      <w:r w:rsidR="00893720" w:rsidRPr="00057B7A">
        <w:rPr>
          <w:rFonts w:ascii="Times New Roman" w:hAnsi="Times New Roman" w:cs="Times New Roman"/>
          <w:sz w:val="24"/>
          <w:szCs w:val="24"/>
        </w:rPr>
        <w:t xml:space="preserve">expedition. </w:t>
      </w:r>
      <w:r w:rsidR="00024EFF" w:rsidRPr="00057B7A">
        <w:rPr>
          <w:rFonts w:ascii="Times New Roman" w:hAnsi="Times New Roman" w:cs="Times New Roman"/>
          <w:sz w:val="24"/>
          <w:szCs w:val="24"/>
        </w:rPr>
        <w:t xml:space="preserve">Indian women have </w:t>
      </w:r>
      <w:r w:rsidR="0040254C" w:rsidRPr="00057B7A">
        <w:rPr>
          <w:rFonts w:ascii="Times New Roman" w:hAnsi="Times New Roman" w:cs="Times New Roman"/>
          <w:sz w:val="24"/>
          <w:szCs w:val="24"/>
        </w:rPr>
        <w:t>explored</w:t>
      </w:r>
      <w:r w:rsidR="00024EFF" w:rsidRPr="00057B7A">
        <w:rPr>
          <w:rFonts w:ascii="Times New Roman" w:hAnsi="Times New Roman" w:cs="Times New Roman"/>
          <w:sz w:val="24"/>
          <w:szCs w:val="24"/>
        </w:rPr>
        <w:t xml:space="preserve"> the poisonous </w:t>
      </w:r>
      <w:r w:rsidR="009C47E8" w:rsidRPr="00057B7A">
        <w:rPr>
          <w:rFonts w:ascii="Times New Roman" w:hAnsi="Times New Roman" w:cs="Times New Roman"/>
          <w:sz w:val="24"/>
          <w:szCs w:val="24"/>
        </w:rPr>
        <w:t xml:space="preserve">tube wells and other lines where water was filled with </w:t>
      </w:r>
      <w:r w:rsidR="00B455A6" w:rsidRPr="00057B7A">
        <w:rPr>
          <w:rFonts w:ascii="Times New Roman" w:hAnsi="Times New Roman" w:cs="Times New Roman"/>
          <w:sz w:val="24"/>
          <w:szCs w:val="24"/>
        </w:rPr>
        <w:t>it</w:t>
      </w:r>
      <w:r w:rsidR="00D16CAB">
        <w:rPr>
          <w:rFonts w:ascii="Times New Roman" w:hAnsi="Times New Roman" w:cs="Times New Roman"/>
          <w:sz w:val="24"/>
          <w:szCs w:val="24"/>
        </w:rPr>
        <w:t xml:space="preserve"> </w:t>
      </w:r>
      <w:r w:rsidR="00D16C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D16CAB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D16C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23-124)</w:t>
      </w:r>
      <w:r w:rsidR="00B455A6" w:rsidRPr="00057B7A">
        <w:rPr>
          <w:rFonts w:ascii="Times New Roman" w:hAnsi="Times New Roman" w:cs="Times New Roman"/>
          <w:sz w:val="24"/>
          <w:szCs w:val="24"/>
        </w:rPr>
        <w:t xml:space="preserve">. </w:t>
      </w:r>
      <w:r w:rsidR="0040254C" w:rsidRPr="00057B7A">
        <w:rPr>
          <w:rFonts w:ascii="Times New Roman" w:hAnsi="Times New Roman" w:cs="Times New Roman"/>
          <w:sz w:val="24"/>
          <w:szCs w:val="24"/>
        </w:rPr>
        <w:t xml:space="preserve">Medical care in the form of certain local attempts was also provided by women who were playing a key role in demonstrating and diagnosing weakness. </w:t>
      </w:r>
      <w:r w:rsidR="00D743DE" w:rsidRPr="00057B7A">
        <w:rPr>
          <w:rFonts w:ascii="Times New Roman" w:hAnsi="Times New Roman" w:cs="Times New Roman"/>
          <w:sz w:val="24"/>
          <w:szCs w:val="24"/>
        </w:rPr>
        <w:t xml:space="preserve">Without their sacrifice, it was </w:t>
      </w:r>
      <w:r w:rsidR="005E0742" w:rsidRPr="00057B7A">
        <w:rPr>
          <w:rFonts w:ascii="Times New Roman" w:hAnsi="Times New Roman" w:cs="Times New Roman"/>
          <w:sz w:val="24"/>
          <w:szCs w:val="24"/>
        </w:rPr>
        <w:t>impossible</w:t>
      </w:r>
      <w:r w:rsidR="00D743DE" w:rsidRPr="00057B7A">
        <w:rPr>
          <w:rFonts w:ascii="Times New Roman" w:hAnsi="Times New Roman" w:cs="Times New Roman"/>
          <w:sz w:val="24"/>
          <w:szCs w:val="24"/>
        </w:rPr>
        <w:t xml:space="preserve"> to move in the deserted tribes and lands of </w:t>
      </w:r>
      <w:r w:rsidR="005E0742" w:rsidRPr="00057B7A">
        <w:rPr>
          <w:rFonts w:ascii="Times New Roman" w:hAnsi="Times New Roman" w:cs="Times New Roman"/>
          <w:sz w:val="24"/>
          <w:szCs w:val="24"/>
        </w:rPr>
        <w:t>Chile</w:t>
      </w:r>
      <w:r w:rsidR="00D743DE" w:rsidRPr="00057B7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E574F" w:rsidRPr="00057B7A" w:rsidRDefault="007E574F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72775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SYA the trek across the desert?</w:t>
      </w:r>
    </w:p>
    <w:p w:rsidR="005E0742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</w:r>
      <w:r w:rsidR="00562ACC" w:rsidRPr="00057B7A">
        <w:rPr>
          <w:rFonts w:ascii="Times New Roman" w:hAnsi="Times New Roman" w:cs="Times New Roman"/>
          <w:sz w:val="24"/>
          <w:szCs w:val="24"/>
        </w:rPr>
        <w:t xml:space="preserve">Across the desert there was </w:t>
      </w:r>
      <w:r w:rsidR="001B2CDE" w:rsidRPr="00057B7A">
        <w:rPr>
          <w:rFonts w:ascii="Times New Roman" w:hAnsi="Times New Roman" w:cs="Times New Roman"/>
          <w:sz w:val="24"/>
          <w:szCs w:val="24"/>
        </w:rPr>
        <w:t xml:space="preserve">nothing and it was part of Chilean territory. </w:t>
      </w:r>
      <w:r w:rsidR="00AB42C2" w:rsidRPr="00057B7A">
        <w:rPr>
          <w:rFonts w:ascii="Times New Roman" w:hAnsi="Times New Roman" w:cs="Times New Roman"/>
          <w:sz w:val="24"/>
          <w:szCs w:val="24"/>
        </w:rPr>
        <w:t xml:space="preserve">Baking in the desert was very troublesome </w:t>
      </w:r>
      <w:r w:rsidR="00E90C37" w:rsidRPr="00057B7A">
        <w:rPr>
          <w:rFonts w:ascii="Times New Roman" w:hAnsi="Times New Roman" w:cs="Times New Roman"/>
          <w:sz w:val="24"/>
          <w:szCs w:val="24"/>
        </w:rPr>
        <w:t>and the captain had to force man back to their original position.</w:t>
      </w:r>
      <w:r w:rsidR="00254AA7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915009" w:rsidRPr="00057B7A">
        <w:rPr>
          <w:rFonts w:ascii="Times New Roman" w:hAnsi="Times New Roman" w:cs="Times New Roman"/>
          <w:sz w:val="24"/>
          <w:szCs w:val="24"/>
        </w:rPr>
        <w:t xml:space="preserve">It was such a bloody picture and situation where the armed men have to </w:t>
      </w:r>
      <w:r w:rsidR="00DB2425" w:rsidRPr="00057B7A">
        <w:rPr>
          <w:rFonts w:ascii="Times New Roman" w:hAnsi="Times New Roman" w:cs="Times New Roman"/>
          <w:sz w:val="24"/>
          <w:szCs w:val="24"/>
        </w:rPr>
        <w:t xml:space="preserve">drink their own urine. There was no concept of discipline and the majority of the person would be killed by their own masters. </w:t>
      </w:r>
      <w:r w:rsidR="00776604" w:rsidRPr="00057B7A">
        <w:rPr>
          <w:rFonts w:ascii="Times New Roman" w:hAnsi="Times New Roman" w:cs="Times New Roman"/>
          <w:sz w:val="24"/>
          <w:szCs w:val="24"/>
        </w:rPr>
        <w:t xml:space="preserve">A strange reptile was like the slip of </w:t>
      </w:r>
      <w:r w:rsidR="00C26EEF" w:rsidRPr="00057B7A">
        <w:rPr>
          <w:rFonts w:ascii="Times New Roman" w:hAnsi="Times New Roman" w:cs="Times New Roman"/>
          <w:sz w:val="24"/>
          <w:szCs w:val="24"/>
        </w:rPr>
        <w:t xml:space="preserve">water and everyone was hiding for reducing the thirst. </w:t>
      </w:r>
      <w:r w:rsidR="00036531" w:rsidRPr="00057B7A">
        <w:rPr>
          <w:rFonts w:ascii="Times New Roman" w:hAnsi="Times New Roman" w:cs="Times New Roman"/>
          <w:sz w:val="24"/>
          <w:szCs w:val="24"/>
        </w:rPr>
        <w:t>Group of soldiers from a background of Indians have tried for some w</w:t>
      </w:r>
      <w:r w:rsidR="00233CF3" w:rsidRPr="00057B7A">
        <w:rPr>
          <w:rFonts w:ascii="Times New Roman" w:hAnsi="Times New Roman" w:cs="Times New Roman"/>
          <w:sz w:val="24"/>
          <w:szCs w:val="24"/>
        </w:rPr>
        <w:t xml:space="preserve">ater but their attempt failed. However, some water was there for everyone to drink in a systematic way. During the battles, such type of terrible themes are </w:t>
      </w:r>
      <w:r w:rsidR="005A413B" w:rsidRPr="00057B7A">
        <w:rPr>
          <w:rFonts w:ascii="Times New Roman" w:hAnsi="Times New Roman" w:cs="Times New Roman"/>
          <w:sz w:val="24"/>
          <w:szCs w:val="24"/>
        </w:rPr>
        <w:t>present everywhere</w:t>
      </w:r>
      <w:r w:rsidR="00A60C48">
        <w:rPr>
          <w:rFonts w:ascii="Times New Roman" w:hAnsi="Times New Roman" w:cs="Times New Roman"/>
          <w:sz w:val="24"/>
          <w:szCs w:val="24"/>
        </w:rPr>
        <w:t xml:space="preserve"> </w:t>
      </w:r>
      <w:r w:rsidR="00B26F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B26F14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B26F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26-127)</w:t>
      </w:r>
      <w:r w:rsidR="005A413B" w:rsidRPr="00057B7A">
        <w:rPr>
          <w:rFonts w:ascii="Times New Roman" w:hAnsi="Times New Roman" w:cs="Times New Roman"/>
          <w:sz w:val="24"/>
          <w:szCs w:val="24"/>
        </w:rPr>
        <w:t>. The same story is reflected thro</w:t>
      </w:r>
      <w:r w:rsidR="00B3069B" w:rsidRPr="00057B7A">
        <w:rPr>
          <w:rFonts w:ascii="Times New Roman" w:hAnsi="Times New Roman" w:cs="Times New Roman"/>
          <w:sz w:val="24"/>
          <w:szCs w:val="24"/>
        </w:rPr>
        <w:t xml:space="preserve">ugh </w:t>
      </w:r>
      <w:r w:rsidR="00651BEC" w:rsidRPr="00057B7A">
        <w:rPr>
          <w:rFonts w:ascii="Times New Roman" w:hAnsi="Times New Roman" w:cs="Times New Roman"/>
          <w:sz w:val="24"/>
          <w:szCs w:val="24"/>
        </w:rPr>
        <w:t xml:space="preserve">a long journey of five months in the desert as they left Cuzco. </w:t>
      </w:r>
      <w:r w:rsidR="00C134FD" w:rsidRPr="00057B7A">
        <w:rPr>
          <w:rFonts w:ascii="Times New Roman" w:hAnsi="Times New Roman" w:cs="Times New Roman"/>
          <w:sz w:val="24"/>
          <w:szCs w:val="24"/>
        </w:rPr>
        <w:t xml:space="preserve">Overall the picture of a </w:t>
      </w:r>
      <w:r w:rsidR="00A47E35" w:rsidRPr="00057B7A">
        <w:rPr>
          <w:rFonts w:ascii="Times New Roman" w:hAnsi="Times New Roman" w:cs="Times New Roman"/>
          <w:sz w:val="24"/>
          <w:szCs w:val="24"/>
        </w:rPr>
        <w:t xml:space="preserve">desert was disastrous and it </w:t>
      </w:r>
      <w:r w:rsidR="00AD0EB1" w:rsidRPr="00057B7A">
        <w:rPr>
          <w:rFonts w:ascii="Times New Roman" w:hAnsi="Times New Roman" w:cs="Times New Roman"/>
          <w:sz w:val="24"/>
          <w:szCs w:val="24"/>
        </w:rPr>
        <w:t>portrays</w:t>
      </w:r>
      <w:r w:rsidR="00A47E35" w:rsidRPr="00057B7A">
        <w:rPr>
          <w:rFonts w:ascii="Times New Roman" w:hAnsi="Times New Roman" w:cs="Times New Roman"/>
          <w:sz w:val="24"/>
          <w:szCs w:val="24"/>
        </w:rPr>
        <w:t xml:space="preserve"> the struggling aspect of the story.</w:t>
      </w:r>
      <w:r w:rsidR="00651BEC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E90C37" w:rsidRPr="00057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27386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t>WSYA Francisco Aguirre?</w:t>
      </w:r>
    </w:p>
    <w:p w:rsidR="00967DE2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</w:r>
      <w:r w:rsidR="00C41D1B" w:rsidRPr="00057B7A">
        <w:rPr>
          <w:rFonts w:ascii="Times New Roman" w:hAnsi="Times New Roman" w:cs="Times New Roman"/>
          <w:sz w:val="24"/>
          <w:szCs w:val="24"/>
        </w:rPr>
        <w:t xml:space="preserve">He was the loyal soldier who treated Indians badly </w:t>
      </w:r>
      <w:r w:rsidR="0004747F" w:rsidRPr="00057B7A">
        <w:rPr>
          <w:rFonts w:ascii="Times New Roman" w:hAnsi="Times New Roman" w:cs="Times New Roman"/>
          <w:sz w:val="24"/>
          <w:szCs w:val="24"/>
        </w:rPr>
        <w:t xml:space="preserve">he raged out many in the place and those where he can reach easily. </w:t>
      </w:r>
      <w:r w:rsidR="001D323D" w:rsidRPr="00057B7A">
        <w:rPr>
          <w:rFonts w:ascii="Times New Roman" w:hAnsi="Times New Roman" w:cs="Times New Roman"/>
          <w:sz w:val="24"/>
          <w:szCs w:val="24"/>
        </w:rPr>
        <w:t xml:space="preserve">Guilt and jealousy were a key </w:t>
      </w:r>
      <w:r w:rsidR="008628BB" w:rsidRPr="00057B7A">
        <w:rPr>
          <w:rFonts w:ascii="Times New Roman" w:hAnsi="Times New Roman" w:cs="Times New Roman"/>
          <w:sz w:val="24"/>
          <w:szCs w:val="24"/>
        </w:rPr>
        <w:t>part</w:t>
      </w:r>
      <w:r w:rsidR="001D323D" w:rsidRPr="00057B7A">
        <w:rPr>
          <w:rFonts w:ascii="Times New Roman" w:hAnsi="Times New Roman" w:cs="Times New Roman"/>
          <w:sz w:val="24"/>
          <w:szCs w:val="24"/>
        </w:rPr>
        <w:t xml:space="preserve"> of </w:t>
      </w:r>
      <w:r w:rsidR="008628BB" w:rsidRPr="00057B7A">
        <w:rPr>
          <w:rFonts w:ascii="Times New Roman" w:hAnsi="Times New Roman" w:cs="Times New Roman"/>
          <w:sz w:val="24"/>
          <w:szCs w:val="24"/>
        </w:rPr>
        <w:t xml:space="preserve">his personality and he was very famous in the </w:t>
      </w:r>
      <w:r w:rsidR="00EC52AE" w:rsidRPr="00057B7A">
        <w:rPr>
          <w:rFonts w:ascii="Times New Roman" w:hAnsi="Times New Roman" w:cs="Times New Roman"/>
          <w:sz w:val="24"/>
          <w:szCs w:val="24"/>
        </w:rPr>
        <w:t xml:space="preserve">camp. </w:t>
      </w:r>
      <w:r w:rsidR="001851F1" w:rsidRPr="00057B7A">
        <w:rPr>
          <w:rFonts w:ascii="Times New Roman" w:hAnsi="Times New Roman" w:cs="Times New Roman"/>
          <w:sz w:val="24"/>
          <w:szCs w:val="24"/>
        </w:rPr>
        <w:t>Sometimes he realized that he was gone too far in snatching others</w:t>
      </w:r>
      <w:r w:rsidR="00EF44DE" w:rsidRPr="00057B7A">
        <w:rPr>
          <w:rFonts w:ascii="Times New Roman" w:hAnsi="Times New Roman" w:cs="Times New Roman"/>
          <w:sz w:val="24"/>
          <w:szCs w:val="24"/>
        </w:rPr>
        <w:t xml:space="preserve"> and shooting them accordingly. </w:t>
      </w:r>
      <w:r w:rsidR="00E73D58" w:rsidRPr="00057B7A">
        <w:rPr>
          <w:rFonts w:ascii="Times New Roman" w:hAnsi="Times New Roman" w:cs="Times New Roman"/>
          <w:sz w:val="24"/>
          <w:szCs w:val="24"/>
        </w:rPr>
        <w:t>There was an explanation of a love story which</w:t>
      </w:r>
      <w:r w:rsidR="00EC46C1" w:rsidRPr="00057B7A">
        <w:rPr>
          <w:rFonts w:ascii="Times New Roman" w:hAnsi="Times New Roman" w:cs="Times New Roman"/>
          <w:sz w:val="24"/>
          <w:szCs w:val="24"/>
        </w:rPr>
        <w:t xml:space="preserve"> reflected during various sceneries and actions</w:t>
      </w:r>
      <w:r w:rsidR="00F85B22">
        <w:rPr>
          <w:rFonts w:ascii="Times New Roman" w:hAnsi="Times New Roman" w:cs="Times New Roman"/>
          <w:sz w:val="24"/>
          <w:szCs w:val="24"/>
        </w:rPr>
        <w:t xml:space="preserve"> </w:t>
      </w:r>
      <w:r w:rsidR="00BF3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BF3A4E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BF3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34-135)</w:t>
      </w:r>
      <w:r w:rsidR="00EC46C1" w:rsidRPr="00057B7A">
        <w:rPr>
          <w:rFonts w:ascii="Times New Roman" w:hAnsi="Times New Roman" w:cs="Times New Roman"/>
          <w:sz w:val="24"/>
          <w:szCs w:val="24"/>
        </w:rPr>
        <w:t>.</w:t>
      </w:r>
      <w:r w:rsidR="00757E4B" w:rsidRPr="00057B7A">
        <w:rPr>
          <w:rFonts w:ascii="Times New Roman" w:hAnsi="Times New Roman" w:cs="Times New Roman"/>
          <w:sz w:val="24"/>
          <w:szCs w:val="24"/>
        </w:rPr>
        <w:t xml:space="preserve"> The soldier was focused on the preoccupation of the </w:t>
      </w:r>
      <w:r w:rsidR="00E52F46" w:rsidRPr="00057B7A">
        <w:rPr>
          <w:rFonts w:ascii="Times New Roman" w:hAnsi="Times New Roman" w:cs="Times New Roman"/>
          <w:sz w:val="24"/>
          <w:szCs w:val="24"/>
        </w:rPr>
        <w:t>army and the individuals in non-combat areas.</w:t>
      </w:r>
      <w:r w:rsidR="001851F1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E52F46" w:rsidRPr="00057B7A">
        <w:rPr>
          <w:rFonts w:ascii="Times New Roman" w:hAnsi="Times New Roman" w:cs="Times New Roman"/>
          <w:sz w:val="24"/>
          <w:szCs w:val="24"/>
        </w:rPr>
        <w:t xml:space="preserve">He </w:t>
      </w:r>
      <w:r w:rsidR="006C25A1" w:rsidRPr="00057B7A">
        <w:rPr>
          <w:rFonts w:ascii="Times New Roman" w:hAnsi="Times New Roman" w:cs="Times New Roman"/>
          <w:sz w:val="24"/>
          <w:szCs w:val="24"/>
        </w:rPr>
        <w:t>established</w:t>
      </w:r>
      <w:r w:rsidR="00E52F46" w:rsidRPr="00057B7A">
        <w:rPr>
          <w:rFonts w:ascii="Times New Roman" w:hAnsi="Times New Roman" w:cs="Times New Roman"/>
          <w:sz w:val="24"/>
          <w:szCs w:val="24"/>
        </w:rPr>
        <w:t xml:space="preserve"> his authority through the cruel rule and </w:t>
      </w:r>
      <w:r w:rsidR="00E86B31" w:rsidRPr="00057B7A">
        <w:rPr>
          <w:rFonts w:ascii="Times New Roman" w:hAnsi="Times New Roman" w:cs="Times New Roman"/>
          <w:sz w:val="24"/>
          <w:szCs w:val="24"/>
        </w:rPr>
        <w:t xml:space="preserve">brutality with Indians. </w:t>
      </w:r>
      <w:r w:rsidR="00E52F46" w:rsidRPr="00057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65353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t>WSYA the trial of Sancho de la Hoz? </w:t>
      </w:r>
    </w:p>
    <w:p w:rsidR="006C25A1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</w:r>
      <w:r w:rsidR="00250293" w:rsidRPr="00057B7A">
        <w:rPr>
          <w:rFonts w:ascii="Times New Roman" w:hAnsi="Times New Roman" w:cs="Times New Roman"/>
          <w:sz w:val="24"/>
          <w:szCs w:val="24"/>
        </w:rPr>
        <w:t xml:space="preserve">The character served as the secretary of </w:t>
      </w:r>
      <w:r w:rsidR="005A7CCE" w:rsidRPr="00057B7A">
        <w:rPr>
          <w:rFonts w:ascii="Times New Roman" w:hAnsi="Times New Roman" w:cs="Times New Roman"/>
          <w:sz w:val="24"/>
          <w:szCs w:val="24"/>
        </w:rPr>
        <w:t xml:space="preserve">Pizzaro in </w:t>
      </w:r>
      <w:r w:rsidR="00463E05" w:rsidRPr="00057B7A">
        <w:rPr>
          <w:rFonts w:ascii="Times New Roman" w:hAnsi="Times New Roman" w:cs="Times New Roman"/>
          <w:sz w:val="24"/>
          <w:szCs w:val="24"/>
        </w:rPr>
        <w:t xml:space="preserve">Peru during the war and conquest of </w:t>
      </w:r>
      <w:r w:rsidR="0063410B" w:rsidRPr="00057B7A">
        <w:rPr>
          <w:rFonts w:ascii="Times New Roman" w:hAnsi="Times New Roman" w:cs="Times New Roman"/>
          <w:sz w:val="24"/>
          <w:szCs w:val="24"/>
        </w:rPr>
        <w:t xml:space="preserve">Cuzco and he was a Spanish merchant. </w:t>
      </w:r>
      <w:r w:rsidR="003B2C1A" w:rsidRPr="00057B7A">
        <w:rPr>
          <w:rFonts w:ascii="Times New Roman" w:hAnsi="Times New Roman" w:cs="Times New Roman"/>
          <w:sz w:val="24"/>
          <w:szCs w:val="24"/>
        </w:rPr>
        <w:t xml:space="preserve">The basic </w:t>
      </w:r>
      <w:r w:rsidR="00053CF8" w:rsidRPr="00057B7A">
        <w:rPr>
          <w:rFonts w:ascii="Times New Roman" w:hAnsi="Times New Roman" w:cs="Times New Roman"/>
          <w:sz w:val="24"/>
          <w:szCs w:val="24"/>
        </w:rPr>
        <w:t>reason</w:t>
      </w:r>
      <w:r w:rsidR="003B2C1A" w:rsidRPr="00057B7A">
        <w:rPr>
          <w:rFonts w:ascii="Times New Roman" w:hAnsi="Times New Roman" w:cs="Times New Roman"/>
          <w:sz w:val="24"/>
          <w:szCs w:val="24"/>
        </w:rPr>
        <w:t xml:space="preserve"> for his trial was the </w:t>
      </w:r>
      <w:r w:rsidR="0088054A" w:rsidRPr="00057B7A">
        <w:rPr>
          <w:rFonts w:ascii="Times New Roman" w:hAnsi="Times New Roman" w:cs="Times New Roman"/>
          <w:sz w:val="24"/>
          <w:szCs w:val="24"/>
        </w:rPr>
        <w:t xml:space="preserve">rebellion to which </w:t>
      </w:r>
      <w:r w:rsidR="0088054A" w:rsidRPr="00057B7A">
        <w:rPr>
          <w:rFonts w:ascii="Times New Roman" w:hAnsi="Times New Roman" w:cs="Times New Roman"/>
          <w:sz w:val="24"/>
          <w:szCs w:val="24"/>
        </w:rPr>
        <w:lastRenderedPageBreak/>
        <w:t xml:space="preserve">he </w:t>
      </w:r>
      <w:r w:rsidR="00A95FF4" w:rsidRPr="00057B7A">
        <w:rPr>
          <w:rFonts w:ascii="Times New Roman" w:hAnsi="Times New Roman" w:cs="Times New Roman"/>
          <w:sz w:val="24"/>
          <w:szCs w:val="24"/>
        </w:rPr>
        <w:t>led</w:t>
      </w:r>
      <w:r w:rsidR="0088054A" w:rsidRPr="00057B7A">
        <w:rPr>
          <w:rFonts w:ascii="Times New Roman" w:hAnsi="Times New Roman" w:cs="Times New Roman"/>
          <w:sz w:val="24"/>
          <w:szCs w:val="24"/>
        </w:rPr>
        <w:t xml:space="preserve"> and </w:t>
      </w:r>
      <w:r w:rsidR="00B74164" w:rsidRPr="00057B7A">
        <w:rPr>
          <w:rFonts w:ascii="Times New Roman" w:hAnsi="Times New Roman" w:cs="Times New Roman"/>
          <w:sz w:val="24"/>
          <w:szCs w:val="24"/>
        </w:rPr>
        <w:t>contributes</w:t>
      </w:r>
      <w:r w:rsidR="0088054A" w:rsidRPr="00057B7A">
        <w:rPr>
          <w:rFonts w:ascii="Times New Roman" w:hAnsi="Times New Roman" w:cs="Times New Roman"/>
          <w:sz w:val="24"/>
          <w:szCs w:val="24"/>
        </w:rPr>
        <w:t xml:space="preserve"> for </w:t>
      </w:r>
      <w:r w:rsidR="00053CF8" w:rsidRPr="00057B7A">
        <w:rPr>
          <w:rFonts w:ascii="Times New Roman" w:hAnsi="Times New Roman" w:cs="Times New Roman"/>
          <w:sz w:val="24"/>
          <w:szCs w:val="24"/>
        </w:rPr>
        <w:t>the disastrous</w:t>
      </w:r>
      <w:r w:rsidR="0088054A" w:rsidRPr="00057B7A">
        <w:rPr>
          <w:rFonts w:ascii="Times New Roman" w:hAnsi="Times New Roman" w:cs="Times New Roman"/>
          <w:sz w:val="24"/>
          <w:szCs w:val="24"/>
        </w:rPr>
        <w:t xml:space="preserve"> attempt. </w:t>
      </w:r>
      <w:r w:rsidR="00036B7A" w:rsidRPr="00057B7A">
        <w:rPr>
          <w:rFonts w:ascii="Times New Roman" w:hAnsi="Times New Roman" w:cs="Times New Roman"/>
          <w:sz w:val="24"/>
          <w:szCs w:val="24"/>
        </w:rPr>
        <w:t>He was the major character in establishing extended role and expansion of lands across the United States.</w:t>
      </w:r>
      <w:r w:rsidR="00673648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0D0BDD" w:rsidRPr="00057B7A">
        <w:rPr>
          <w:rFonts w:ascii="Times New Roman" w:hAnsi="Times New Roman" w:cs="Times New Roman"/>
          <w:sz w:val="24"/>
          <w:szCs w:val="24"/>
        </w:rPr>
        <w:t>The claim of the Spanish empire for the lands that wo</w:t>
      </w:r>
      <w:r w:rsidR="007E0ADE">
        <w:rPr>
          <w:rFonts w:ascii="Times New Roman" w:hAnsi="Times New Roman" w:cs="Times New Roman"/>
          <w:sz w:val="24"/>
          <w:szCs w:val="24"/>
        </w:rPr>
        <w:t xml:space="preserve">uld later be called </w:t>
      </w:r>
      <w:r w:rsidR="00823434">
        <w:rPr>
          <w:rFonts w:ascii="Times New Roman" w:hAnsi="Times New Roman" w:cs="Times New Roman"/>
          <w:sz w:val="24"/>
          <w:szCs w:val="24"/>
        </w:rPr>
        <w:t>Antarctica</w:t>
      </w:r>
      <w:r w:rsidR="007E0ADE">
        <w:rPr>
          <w:rFonts w:ascii="Times New Roman" w:hAnsi="Times New Roman" w:cs="Times New Roman"/>
          <w:sz w:val="24"/>
          <w:szCs w:val="24"/>
        </w:rPr>
        <w:t xml:space="preserve"> was also g</w:t>
      </w:r>
      <w:r w:rsidR="000D0BDD" w:rsidRPr="00057B7A">
        <w:rPr>
          <w:rFonts w:ascii="Times New Roman" w:hAnsi="Times New Roman" w:cs="Times New Roman"/>
          <w:sz w:val="24"/>
          <w:szCs w:val="24"/>
        </w:rPr>
        <w:t>rant</w:t>
      </w:r>
      <w:r w:rsidR="007E0ADE">
        <w:rPr>
          <w:rFonts w:ascii="Times New Roman" w:hAnsi="Times New Roman" w:cs="Times New Roman"/>
          <w:sz w:val="24"/>
          <w:szCs w:val="24"/>
        </w:rPr>
        <w:t xml:space="preserve">ed </w:t>
      </w:r>
      <w:r w:rsidR="00AD0503">
        <w:rPr>
          <w:rFonts w:ascii="Times New Roman" w:hAnsi="Times New Roman" w:cs="Times New Roman"/>
          <w:sz w:val="24"/>
          <w:szCs w:val="24"/>
        </w:rPr>
        <w:t xml:space="preserve">by him. His </w:t>
      </w:r>
      <w:r w:rsidR="00F40F05">
        <w:rPr>
          <w:rFonts w:ascii="Times New Roman" w:hAnsi="Times New Roman" w:cs="Times New Roman"/>
          <w:sz w:val="24"/>
          <w:szCs w:val="24"/>
        </w:rPr>
        <w:t>expedition’s</w:t>
      </w:r>
      <w:r w:rsidR="00823434">
        <w:rPr>
          <w:rFonts w:ascii="Times New Roman" w:hAnsi="Times New Roman" w:cs="Times New Roman"/>
          <w:sz w:val="24"/>
          <w:szCs w:val="24"/>
        </w:rPr>
        <w:t xml:space="preserve"> </w:t>
      </w:r>
      <w:r w:rsidR="00823434" w:rsidRPr="00057B7A">
        <w:rPr>
          <w:rFonts w:ascii="Times New Roman" w:hAnsi="Times New Roman" w:cs="Times New Roman"/>
          <w:sz w:val="24"/>
          <w:szCs w:val="24"/>
        </w:rPr>
        <w:t>forms</w:t>
      </w:r>
      <w:r w:rsidR="000D0BDD" w:rsidRPr="00057B7A">
        <w:rPr>
          <w:rFonts w:ascii="Times New Roman" w:hAnsi="Times New Roman" w:cs="Times New Roman"/>
          <w:sz w:val="24"/>
          <w:szCs w:val="24"/>
        </w:rPr>
        <w:t xml:space="preserve"> part of the arguments in favor of territorial claims in </w:t>
      </w:r>
      <w:r w:rsidR="004C3796" w:rsidRPr="00057B7A">
        <w:rPr>
          <w:rFonts w:ascii="Times New Roman" w:hAnsi="Times New Roman" w:cs="Times New Roman"/>
          <w:sz w:val="24"/>
          <w:szCs w:val="24"/>
        </w:rPr>
        <w:t>Antarctica</w:t>
      </w:r>
      <w:r w:rsidR="000D0BDD" w:rsidRPr="00057B7A">
        <w:rPr>
          <w:rFonts w:ascii="Times New Roman" w:hAnsi="Times New Roman" w:cs="Times New Roman"/>
          <w:sz w:val="24"/>
          <w:szCs w:val="24"/>
        </w:rPr>
        <w:t>.</w:t>
      </w:r>
      <w:r w:rsidR="004C3796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C548C9" w:rsidRPr="00057B7A">
        <w:rPr>
          <w:rFonts w:ascii="Times New Roman" w:hAnsi="Times New Roman" w:cs="Times New Roman"/>
          <w:sz w:val="24"/>
          <w:szCs w:val="24"/>
        </w:rPr>
        <w:t xml:space="preserve">The ill fate of the soldier led to the execution </w:t>
      </w:r>
      <w:r w:rsidR="00E70778" w:rsidRPr="00057B7A">
        <w:rPr>
          <w:rFonts w:ascii="Times New Roman" w:hAnsi="Times New Roman" w:cs="Times New Roman"/>
          <w:sz w:val="24"/>
          <w:szCs w:val="24"/>
        </w:rPr>
        <w:t xml:space="preserve">and severe punishment posed by the </w:t>
      </w:r>
      <w:r w:rsidR="004125FF" w:rsidRPr="00057B7A">
        <w:rPr>
          <w:rFonts w:ascii="Times New Roman" w:hAnsi="Times New Roman" w:cs="Times New Roman"/>
          <w:sz w:val="24"/>
          <w:szCs w:val="24"/>
        </w:rPr>
        <w:t>formulators</w:t>
      </w:r>
      <w:r w:rsidR="00E70778" w:rsidRPr="00057B7A">
        <w:rPr>
          <w:rFonts w:ascii="Times New Roman" w:hAnsi="Times New Roman" w:cs="Times New Roman"/>
          <w:sz w:val="24"/>
          <w:szCs w:val="24"/>
        </w:rPr>
        <w:t xml:space="preserve"> of law</w:t>
      </w:r>
      <w:r w:rsidR="007F3A4A">
        <w:rPr>
          <w:rFonts w:ascii="Times New Roman" w:hAnsi="Times New Roman" w:cs="Times New Roman"/>
          <w:sz w:val="24"/>
          <w:szCs w:val="24"/>
        </w:rPr>
        <w:t xml:space="preserve"> </w:t>
      </w:r>
      <w:r w:rsidR="007F3A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7F3A4A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7F3A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38-139)</w:t>
      </w:r>
      <w:r w:rsidR="00E70778" w:rsidRPr="00057B7A">
        <w:rPr>
          <w:rFonts w:ascii="Times New Roman" w:hAnsi="Times New Roman" w:cs="Times New Roman"/>
          <w:sz w:val="24"/>
          <w:szCs w:val="24"/>
        </w:rPr>
        <w:t>.</w:t>
      </w:r>
      <w:r w:rsidR="002F7D87" w:rsidRPr="00057B7A">
        <w:rPr>
          <w:rFonts w:ascii="Times New Roman" w:hAnsi="Times New Roman" w:cs="Times New Roman"/>
          <w:sz w:val="24"/>
          <w:szCs w:val="24"/>
        </w:rPr>
        <w:t xml:space="preserve"> A </w:t>
      </w:r>
      <w:r w:rsidR="00ED70E4" w:rsidRPr="00057B7A">
        <w:rPr>
          <w:rFonts w:ascii="Times New Roman" w:hAnsi="Times New Roman" w:cs="Times New Roman"/>
          <w:sz w:val="24"/>
          <w:szCs w:val="24"/>
        </w:rPr>
        <w:t>hard man with principles w</w:t>
      </w:r>
      <w:r w:rsidR="00B707B3">
        <w:rPr>
          <w:rFonts w:ascii="Times New Roman" w:hAnsi="Times New Roman" w:cs="Times New Roman"/>
          <w:sz w:val="24"/>
          <w:szCs w:val="24"/>
        </w:rPr>
        <w:t>as part of defending</w:t>
      </w:r>
      <w:r w:rsidR="0056558B" w:rsidRPr="00057B7A">
        <w:rPr>
          <w:rFonts w:ascii="Times New Roman" w:hAnsi="Times New Roman" w:cs="Times New Roman"/>
          <w:sz w:val="24"/>
          <w:szCs w:val="24"/>
        </w:rPr>
        <w:t xml:space="preserve"> role in the army and he used stick according to the position at the next stage of conquering the lands and tribes. </w:t>
      </w:r>
      <w:r w:rsidR="00B56D84" w:rsidRPr="00057B7A">
        <w:rPr>
          <w:rFonts w:ascii="Times New Roman" w:hAnsi="Times New Roman" w:cs="Times New Roman"/>
          <w:sz w:val="24"/>
          <w:szCs w:val="24"/>
        </w:rPr>
        <w:t xml:space="preserve">Ines of my soul was more than a soul because there were </w:t>
      </w:r>
      <w:r w:rsidR="00C40829" w:rsidRPr="00057B7A">
        <w:rPr>
          <w:rFonts w:ascii="Times New Roman" w:hAnsi="Times New Roman" w:cs="Times New Roman"/>
          <w:sz w:val="24"/>
          <w:szCs w:val="24"/>
        </w:rPr>
        <w:t>disastrous</w:t>
      </w:r>
      <w:r w:rsidR="00B56D84" w:rsidRPr="00057B7A">
        <w:rPr>
          <w:rFonts w:ascii="Times New Roman" w:hAnsi="Times New Roman" w:cs="Times New Roman"/>
          <w:sz w:val="24"/>
          <w:szCs w:val="24"/>
        </w:rPr>
        <w:t xml:space="preserve"> happening done in the stories of soldiers and civilians. </w:t>
      </w:r>
      <w:r w:rsidR="000D0BDD" w:rsidRPr="00057B7A">
        <w:rPr>
          <w:rFonts w:ascii="Times New Roman" w:hAnsi="Times New Roman" w:cs="Times New Roman"/>
          <w:sz w:val="24"/>
          <w:szCs w:val="24"/>
        </w:rPr>
        <w:t xml:space="preserve">  </w:t>
      </w:r>
      <w:r w:rsidR="00036B7A" w:rsidRPr="00057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20370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t>WSYA the story of Escobar, Pedro &amp; male honor?</w:t>
      </w:r>
    </w:p>
    <w:p w:rsidR="0059484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</w:r>
      <w:r w:rsidR="00E01433" w:rsidRPr="00057B7A">
        <w:rPr>
          <w:rFonts w:ascii="Times New Roman" w:hAnsi="Times New Roman" w:cs="Times New Roman"/>
          <w:sz w:val="24"/>
          <w:szCs w:val="24"/>
        </w:rPr>
        <w:t xml:space="preserve">It was during the fight that </w:t>
      </w:r>
      <w:r w:rsidR="00333FDB" w:rsidRPr="00057B7A">
        <w:rPr>
          <w:rFonts w:ascii="Times New Roman" w:hAnsi="Times New Roman" w:cs="Times New Roman"/>
          <w:sz w:val="24"/>
          <w:szCs w:val="24"/>
        </w:rPr>
        <w:t xml:space="preserve">Spaniards used to invoke </w:t>
      </w:r>
      <w:r w:rsidR="00DD26A5" w:rsidRPr="00057B7A">
        <w:rPr>
          <w:rFonts w:ascii="Times New Roman" w:hAnsi="Times New Roman" w:cs="Times New Roman"/>
          <w:sz w:val="24"/>
          <w:szCs w:val="24"/>
        </w:rPr>
        <w:t xml:space="preserve">and as the announcement </w:t>
      </w:r>
      <w:r w:rsidR="003A6E9B" w:rsidRPr="00057B7A">
        <w:rPr>
          <w:rFonts w:ascii="Times New Roman" w:hAnsi="Times New Roman" w:cs="Times New Roman"/>
          <w:sz w:val="24"/>
          <w:szCs w:val="24"/>
        </w:rPr>
        <w:t>came f</w:t>
      </w:r>
      <w:r w:rsidR="00DD26A5" w:rsidRPr="00057B7A">
        <w:rPr>
          <w:rFonts w:ascii="Times New Roman" w:hAnsi="Times New Roman" w:cs="Times New Roman"/>
          <w:sz w:val="24"/>
          <w:szCs w:val="24"/>
        </w:rPr>
        <w:t>r</w:t>
      </w:r>
      <w:r w:rsidR="003A6E9B" w:rsidRPr="00057B7A">
        <w:rPr>
          <w:rFonts w:ascii="Times New Roman" w:hAnsi="Times New Roman" w:cs="Times New Roman"/>
          <w:sz w:val="24"/>
          <w:szCs w:val="24"/>
        </w:rPr>
        <w:t>om</w:t>
      </w:r>
      <w:r w:rsidR="00DD26A5" w:rsidRPr="00057B7A">
        <w:rPr>
          <w:rFonts w:ascii="Times New Roman" w:hAnsi="Times New Roman" w:cs="Times New Roman"/>
          <w:sz w:val="24"/>
          <w:szCs w:val="24"/>
        </w:rPr>
        <w:t xml:space="preserve"> Indian attack</w:t>
      </w:r>
      <w:r w:rsidR="003A6E9B" w:rsidRPr="00057B7A">
        <w:rPr>
          <w:rFonts w:ascii="Times New Roman" w:hAnsi="Times New Roman" w:cs="Times New Roman"/>
          <w:sz w:val="24"/>
          <w:szCs w:val="24"/>
        </w:rPr>
        <w:t xml:space="preserve"> male honor play a rigorous role to defend sides in a tactical way. </w:t>
      </w:r>
      <w:r w:rsidR="00A251EA" w:rsidRPr="00057B7A">
        <w:rPr>
          <w:rFonts w:ascii="Times New Roman" w:hAnsi="Times New Roman" w:cs="Times New Roman"/>
          <w:sz w:val="24"/>
          <w:szCs w:val="24"/>
        </w:rPr>
        <w:t xml:space="preserve">On the other side, Pedro was </w:t>
      </w:r>
      <w:r w:rsidR="00443838" w:rsidRPr="00057B7A">
        <w:rPr>
          <w:rFonts w:ascii="Times New Roman" w:hAnsi="Times New Roman" w:cs="Times New Roman"/>
          <w:sz w:val="24"/>
          <w:szCs w:val="24"/>
        </w:rPr>
        <w:t xml:space="preserve">playing </w:t>
      </w:r>
      <w:r w:rsidR="0033656A" w:rsidRPr="00057B7A">
        <w:rPr>
          <w:rFonts w:ascii="Times New Roman" w:hAnsi="Times New Roman" w:cs="Times New Roman"/>
          <w:sz w:val="24"/>
          <w:szCs w:val="24"/>
        </w:rPr>
        <w:t xml:space="preserve">his role as the defenders of Indians tribes, children’s and those who stuck into </w:t>
      </w:r>
      <w:r w:rsidR="004508DA" w:rsidRPr="00057B7A">
        <w:rPr>
          <w:rFonts w:ascii="Times New Roman" w:hAnsi="Times New Roman" w:cs="Times New Roman"/>
          <w:sz w:val="24"/>
          <w:szCs w:val="24"/>
        </w:rPr>
        <w:t xml:space="preserve">armed force of </w:t>
      </w:r>
      <w:r w:rsidR="009C13FE" w:rsidRPr="00057B7A">
        <w:rPr>
          <w:rFonts w:ascii="Times New Roman" w:hAnsi="Times New Roman" w:cs="Times New Roman"/>
          <w:sz w:val="24"/>
          <w:szCs w:val="24"/>
        </w:rPr>
        <w:t>Spaniards</w:t>
      </w:r>
      <w:r w:rsidR="004508DA" w:rsidRPr="00057B7A">
        <w:rPr>
          <w:rFonts w:ascii="Times New Roman" w:hAnsi="Times New Roman" w:cs="Times New Roman"/>
          <w:sz w:val="24"/>
          <w:szCs w:val="24"/>
        </w:rPr>
        <w:t>.</w:t>
      </w:r>
      <w:r w:rsidR="009C13FE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033CC1" w:rsidRPr="00057B7A">
        <w:rPr>
          <w:rFonts w:ascii="Times New Roman" w:hAnsi="Times New Roman" w:cs="Times New Roman"/>
          <w:sz w:val="24"/>
          <w:szCs w:val="24"/>
        </w:rPr>
        <w:t xml:space="preserve">The bloody </w:t>
      </w:r>
      <w:r w:rsidR="00732E1D" w:rsidRPr="00057B7A">
        <w:rPr>
          <w:rFonts w:ascii="Times New Roman" w:hAnsi="Times New Roman" w:cs="Times New Roman"/>
          <w:sz w:val="24"/>
          <w:szCs w:val="24"/>
        </w:rPr>
        <w:t xml:space="preserve">war </w:t>
      </w:r>
      <w:r w:rsidR="00033CC1" w:rsidRPr="00057B7A">
        <w:rPr>
          <w:rFonts w:ascii="Times New Roman" w:hAnsi="Times New Roman" w:cs="Times New Roman"/>
          <w:sz w:val="24"/>
          <w:szCs w:val="24"/>
        </w:rPr>
        <w:t xml:space="preserve">was in progress and the </w:t>
      </w:r>
      <w:r w:rsidR="00732E1D" w:rsidRPr="00057B7A">
        <w:rPr>
          <w:rFonts w:ascii="Times New Roman" w:hAnsi="Times New Roman" w:cs="Times New Roman"/>
          <w:sz w:val="24"/>
          <w:szCs w:val="24"/>
        </w:rPr>
        <w:t xml:space="preserve">older women cried with pain and ask for help from Escobar. </w:t>
      </w:r>
      <w:r w:rsidR="00F00F89" w:rsidRPr="00057B7A">
        <w:rPr>
          <w:rFonts w:ascii="Times New Roman" w:hAnsi="Times New Roman" w:cs="Times New Roman"/>
          <w:sz w:val="24"/>
          <w:szCs w:val="24"/>
        </w:rPr>
        <w:t xml:space="preserve">With one death of black, there were more than hundreds of Indians </w:t>
      </w:r>
      <w:r w:rsidR="00A45C49" w:rsidRPr="00057B7A">
        <w:rPr>
          <w:rFonts w:ascii="Times New Roman" w:hAnsi="Times New Roman" w:cs="Times New Roman"/>
          <w:sz w:val="24"/>
          <w:szCs w:val="24"/>
        </w:rPr>
        <w:t xml:space="preserve">died due to excessive bleeding. </w:t>
      </w:r>
      <w:r w:rsidR="0089157B" w:rsidRPr="00057B7A">
        <w:rPr>
          <w:rFonts w:ascii="Times New Roman" w:hAnsi="Times New Roman" w:cs="Times New Roman"/>
          <w:sz w:val="24"/>
          <w:szCs w:val="24"/>
        </w:rPr>
        <w:t>Horses</w:t>
      </w:r>
      <w:r w:rsidR="00DF2441" w:rsidRPr="00057B7A">
        <w:rPr>
          <w:rFonts w:ascii="Times New Roman" w:hAnsi="Times New Roman" w:cs="Times New Roman"/>
          <w:sz w:val="24"/>
          <w:szCs w:val="24"/>
        </w:rPr>
        <w:t xml:space="preserve"> and other belongings of</w:t>
      </w:r>
      <w:r w:rsidR="00D6115C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76418A" w:rsidRPr="00057B7A">
        <w:rPr>
          <w:rFonts w:ascii="Times New Roman" w:hAnsi="Times New Roman" w:cs="Times New Roman"/>
          <w:sz w:val="24"/>
          <w:szCs w:val="24"/>
        </w:rPr>
        <w:t>those who were died at the spot</w:t>
      </w:r>
      <w:r w:rsidR="0089157B" w:rsidRPr="00057B7A">
        <w:rPr>
          <w:rFonts w:ascii="Times New Roman" w:hAnsi="Times New Roman" w:cs="Times New Roman"/>
          <w:sz w:val="24"/>
          <w:szCs w:val="24"/>
        </w:rPr>
        <w:t xml:space="preserve"> were given under the supervision of Escobar</w:t>
      </w:r>
      <w:r w:rsidR="0076418A" w:rsidRPr="00057B7A">
        <w:rPr>
          <w:rFonts w:ascii="Times New Roman" w:hAnsi="Times New Roman" w:cs="Times New Roman"/>
          <w:sz w:val="24"/>
          <w:szCs w:val="24"/>
        </w:rPr>
        <w:t xml:space="preserve">. </w:t>
      </w:r>
      <w:r w:rsidR="0089157B" w:rsidRPr="00057B7A">
        <w:rPr>
          <w:rFonts w:ascii="Times New Roman" w:hAnsi="Times New Roman" w:cs="Times New Roman"/>
          <w:sz w:val="24"/>
          <w:szCs w:val="24"/>
        </w:rPr>
        <w:t>After each war</w:t>
      </w:r>
      <w:r w:rsidR="00083251" w:rsidRPr="00057B7A">
        <w:rPr>
          <w:rFonts w:ascii="Times New Roman" w:hAnsi="Times New Roman" w:cs="Times New Roman"/>
          <w:sz w:val="24"/>
          <w:szCs w:val="24"/>
        </w:rPr>
        <w:t xml:space="preserve"> Indians portray a picture where they </w:t>
      </w:r>
      <w:r w:rsidR="00B67EC7" w:rsidRPr="00057B7A">
        <w:rPr>
          <w:rFonts w:ascii="Times New Roman" w:hAnsi="Times New Roman" w:cs="Times New Roman"/>
          <w:sz w:val="24"/>
          <w:szCs w:val="24"/>
        </w:rPr>
        <w:t>were shown senseless</w:t>
      </w:r>
      <w:r w:rsidR="00CD5C73">
        <w:rPr>
          <w:rFonts w:ascii="Times New Roman" w:hAnsi="Times New Roman" w:cs="Times New Roman"/>
          <w:sz w:val="24"/>
          <w:szCs w:val="24"/>
        </w:rPr>
        <w:t xml:space="preserve"> </w:t>
      </w:r>
      <w:r w:rsidR="00CD5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CD5C73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CD5C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41-145)</w:t>
      </w:r>
      <w:r w:rsidR="00B67EC7" w:rsidRPr="00057B7A">
        <w:rPr>
          <w:rFonts w:ascii="Times New Roman" w:hAnsi="Times New Roman" w:cs="Times New Roman"/>
          <w:sz w:val="24"/>
          <w:szCs w:val="24"/>
        </w:rPr>
        <w:t xml:space="preserve">. </w:t>
      </w:r>
      <w:r w:rsidR="006663B5" w:rsidRPr="00057B7A">
        <w:rPr>
          <w:rFonts w:ascii="Times New Roman" w:hAnsi="Times New Roman" w:cs="Times New Roman"/>
          <w:sz w:val="24"/>
          <w:szCs w:val="24"/>
        </w:rPr>
        <w:t xml:space="preserve">However, there was a constructive role played by these three characters of the battle and Spaniards conquest of Chile. Each </w:t>
      </w:r>
      <w:r w:rsidR="000A70B5" w:rsidRPr="00057B7A">
        <w:rPr>
          <w:rFonts w:ascii="Times New Roman" w:hAnsi="Times New Roman" w:cs="Times New Roman"/>
          <w:sz w:val="24"/>
          <w:szCs w:val="24"/>
        </w:rPr>
        <w:t>demonstrates</w:t>
      </w:r>
      <w:r w:rsidR="006663B5" w:rsidRPr="00057B7A">
        <w:rPr>
          <w:rFonts w:ascii="Times New Roman" w:hAnsi="Times New Roman" w:cs="Times New Roman"/>
          <w:sz w:val="24"/>
          <w:szCs w:val="24"/>
        </w:rPr>
        <w:t xml:space="preserve"> a great lesson for those who were not aware of the brutalities</w:t>
      </w:r>
      <w:r w:rsidR="00AD6794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817AD1" w:rsidRPr="00057B7A">
        <w:rPr>
          <w:rFonts w:ascii="Times New Roman" w:hAnsi="Times New Roman" w:cs="Times New Roman"/>
          <w:sz w:val="24"/>
          <w:szCs w:val="24"/>
        </w:rPr>
        <w:t xml:space="preserve">and disasters faced by the local tribes and people living over there. </w:t>
      </w:r>
      <w:r w:rsidR="006663B5" w:rsidRPr="00057B7A">
        <w:rPr>
          <w:rFonts w:ascii="Times New Roman" w:hAnsi="Times New Roman" w:cs="Times New Roman"/>
          <w:sz w:val="24"/>
          <w:szCs w:val="24"/>
        </w:rPr>
        <w:t xml:space="preserve">  </w:t>
      </w:r>
      <w:r w:rsidR="0089157B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4508DA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33656A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DD26A5" w:rsidRPr="00057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80464" w:rsidRDefault="00980464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80464" w:rsidRPr="00057B7A" w:rsidRDefault="00980464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C24C9" w:rsidRPr="00057B7A" w:rsidRDefault="00825AF3" w:rsidP="00EC0772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57B7A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SYA the battles between the Spanish &amp; Mapuche?</w:t>
      </w:r>
    </w:p>
    <w:p w:rsidR="00AD67EB" w:rsidRPr="00057B7A" w:rsidRDefault="00825AF3" w:rsidP="00EC077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ab/>
      </w:r>
      <w:r w:rsidR="002440EF" w:rsidRPr="00057B7A">
        <w:rPr>
          <w:rFonts w:ascii="Times New Roman" w:hAnsi="Times New Roman" w:cs="Times New Roman"/>
          <w:sz w:val="24"/>
          <w:szCs w:val="24"/>
        </w:rPr>
        <w:t xml:space="preserve">The war between the Mapuche and Spanish was a long and terrible conflict in Chile and across the </w:t>
      </w:r>
      <w:r w:rsidR="000D5685" w:rsidRPr="00057B7A">
        <w:rPr>
          <w:rFonts w:ascii="Times New Roman" w:hAnsi="Times New Roman" w:cs="Times New Roman"/>
          <w:sz w:val="24"/>
          <w:szCs w:val="24"/>
        </w:rPr>
        <w:t>related</w:t>
      </w:r>
      <w:r w:rsidR="007A2635" w:rsidRPr="00057B7A">
        <w:rPr>
          <w:rFonts w:ascii="Times New Roman" w:hAnsi="Times New Roman" w:cs="Times New Roman"/>
          <w:sz w:val="24"/>
          <w:szCs w:val="24"/>
        </w:rPr>
        <w:t xml:space="preserve"> regions.</w:t>
      </w:r>
      <w:r w:rsidR="00FB6A22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817EA5" w:rsidRPr="00057B7A">
        <w:rPr>
          <w:rFonts w:ascii="Times New Roman" w:hAnsi="Times New Roman" w:cs="Times New Roman"/>
          <w:sz w:val="24"/>
          <w:szCs w:val="24"/>
        </w:rPr>
        <w:t xml:space="preserve">There were certain successes for Spanish for overthrowing the lands of </w:t>
      </w:r>
      <w:r w:rsidR="003E55CC" w:rsidRPr="00057B7A">
        <w:rPr>
          <w:rFonts w:ascii="Times New Roman" w:hAnsi="Times New Roman" w:cs="Times New Roman"/>
          <w:sz w:val="24"/>
          <w:szCs w:val="24"/>
        </w:rPr>
        <w:t>Mapuche</w:t>
      </w:r>
      <w:r w:rsidR="001B4374" w:rsidRPr="00057B7A">
        <w:rPr>
          <w:rFonts w:ascii="Times New Roman" w:hAnsi="Times New Roman" w:cs="Times New Roman"/>
          <w:sz w:val="24"/>
          <w:szCs w:val="24"/>
        </w:rPr>
        <w:t xml:space="preserve"> people. </w:t>
      </w:r>
      <w:r w:rsidR="002D4B87" w:rsidRPr="00057B7A">
        <w:rPr>
          <w:rFonts w:ascii="Times New Roman" w:hAnsi="Times New Roman" w:cs="Times New Roman"/>
          <w:sz w:val="24"/>
          <w:szCs w:val="24"/>
        </w:rPr>
        <w:t xml:space="preserve">However, the destruction of the seven cities was marked as a </w:t>
      </w:r>
      <w:r w:rsidR="00850B74" w:rsidRPr="00057B7A">
        <w:rPr>
          <w:rFonts w:ascii="Times New Roman" w:hAnsi="Times New Roman" w:cs="Times New Roman"/>
          <w:sz w:val="24"/>
          <w:szCs w:val="24"/>
        </w:rPr>
        <w:t xml:space="preserve">turning point in the war as a clear front between the </w:t>
      </w:r>
      <w:r w:rsidR="00F76FFB" w:rsidRPr="00057B7A">
        <w:rPr>
          <w:rFonts w:ascii="Times New Roman" w:hAnsi="Times New Roman" w:cs="Times New Roman"/>
          <w:sz w:val="24"/>
          <w:szCs w:val="24"/>
        </w:rPr>
        <w:t xml:space="preserve">domains of Spanish and independent lands of Mapuche. </w:t>
      </w:r>
      <w:r w:rsidR="00532704" w:rsidRPr="00057B7A">
        <w:rPr>
          <w:rFonts w:ascii="Times New Roman" w:hAnsi="Times New Roman" w:cs="Times New Roman"/>
          <w:sz w:val="24"/>
          <w:szCs w:val="24"/>
        </w:rPr>
        <w:t>The battle was finally ended with the occupation of Chilean over Araucania</w:t>
      </w:r>
      <w:r w:rsidR="003D2B53">
        <w:rPr>
          <w:rFonts w:ascii="Times New Roman" w:hAnsi="Times New Roman" w:cs="Times New Roman"/>
          <w:sz w:val="24"/>
          <w:szCs w:val="24"/>
        </w:rPr>
        <w:t xml:space="preserve"> </w:t>
      </w:r>
      <w:r w:rsidR="000F7F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0F7F39"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</w:t>
      </w:r>
      <w:r w:rsidR="000F7F3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0F7F39">
        <w:rPr>
          <w:rFonts w:ascii="Times New Roman" w:hAnsi="Times New Roman" w:cs="Times New Roman"/>
          <w:sz w:val="24"/>
          <w:szCs w:val="24"/>
        </w:rPr>
        <w:t>N.p)</w:t>
      </w:r>
      <w:r w:rsidR="00532704" w:rsidRPr="00057B7A">
        <w:rPr>
          <w:rFonts w:ascii="Times New Roman" w:hAnsi="Times New Roman" w:cs="Times New Roman"/>
          <w:sz w:val="24"/>
          <w:szCs w:val="24"/>
        </w:rPr>
        <w:t>.</w:t>
      </w:r>
      <w:r w:rsidR="00BA378F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211158" w:rsidRPr="00057B7A">
        <w:rPr>
          <w:rFonts w:ascii="Times New Roman" w:hAnsi="Times New Roman" w:cs="Times New Roman"/>
          <w:sz w:val="24"/>
          <w:szCs w:val="24"/>
        </w:rPr>
        <w:t xml:space="preserve">Among these regions, the basic </w:t>
      </w:r>
      <w:r w:rsidR="009A29E2" w:rsidRPr="00057B7A">
        <w:rPr>
          <w:rFonts w:ascii="Times New Roman" w:hAnsi="Times New Roman" w:cs="Times New Roman"/>
          <w:sz w:val="24"/>
          <w:szCs w:val="24"/>
        </w:rPr>
        <w:t>problem was the defense of independent land and strives</w:t>
      </w:r>
      <w:r w:rsidR="00D015D7" w:rsidRPr="00057B7A">
        <w:rPr>
          <w:rFonts w:ascii="Times New Roman" w:hAnsi="Times New Roman" w:cs="Times New Roman"/>
          <w:sz w:val="24"/>
          <w:szCs w:val="24"/>
        </w:rPr>
        <w:t xml:space="preserve"> for grabbing those areas which</w:t>
      </w:r>
      <w:r w:rsidR="00216C94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E56923" w:rsidRPr="00057B7A">
        <w:rPr>
          <w:rFonts w:ascii="Times New Roman" w:hAnsi="Times New Roman" w:cs="Times New Roman"/>
          <w:sz w:val="24"/>
          <w:szCs w:val="24"/>
        </w:rPr>
        <w:t xml:space="preserve">were considered as open and independent. </w:t>
      </w:r>
      <w:r w:rsidR="00FD0B5E" w:rsidRPr="00057B7A">
        <w:rPr>
          <w:rFonts w:ascii="Times New Roman" w:hAnsi="Times New Roman" w:cs="Times New Roman"/>
          <w:sz w:val="24"/>
          <w:szCs w:val="24"/>
        </w:rPr>
        <w:t xml:space="preserve">Both Mapuche and Spanish were the </w:t>
      </w:r>
      <w:r w:rsidR="0005672E" w:rsidRPr="00057B7A">
        <w:rPr>
          <w:rFonts w:ascii="Times New Roman" w:hAnsi="Times New Roman" w:cs="Times New Roman"/>
          <w:sz w:val="24"/>
          <w:szCs w:val="24"/>
        </w:rPr>
        <w:t xml:space="preserve">warriors and tribes with no concept of </w:t>
      </w:r>
      <w:r w:rsidR="00EA2DA9" w:rsidRPr="00057B7A">
        <w:rPr>
          <w:rFonts w:ascii="Times New Roman" w:hAnsi="Times New Roman" w:cs="Times New Roman"/>
          <w:sz w:val="24"/>
          <w:szCs w:val="24"/>
        </w:rPr>
        <w:t>defeat</w:t>
      </w:r>
      <w:r w:rsidR="0005672E" w:rsidRPr="00057B7A">
        <w:rPr>
          <w:rFonts w:ascii="Times New Roman" w:hAnsi="Times New Roman" w:cs="Times New Roman"/>
          <w:sz w:val="24"/>
          <w:szCs w:val="24"/>
        </w:rPr>
        <w:t xml:space="preserve"> and they </w:t>
      </w:r>
      <w:r w:rsidR="00EA2DA9" w:rsidRPr="00057B7A">
        <w:rPr>
          <w:rFonts w:ascii="Times New Roman" w:hAnsi="Times New Roman" w:cs="Times New Roman"/>
          <w:sz w:val="24"/>
          <w:szCs w:val="24"/>
        </w:rPr>
        <w:t>also</w:t>
      </w:r>
      <w:r w:rsidR="0005672E" w:rsidRPr="00057B7A">
        <w:rPr>
          <w:rFonts w:ascii="Times New Roman" w:hAnsi="Times New Roman" w:cs="Times New Roman"/>
          <w:sz w:val="24"/>
          <w:szCs w:val="24"/>
        </w:rPr>
        <w:t xml:space="preserve"> prefer to die than to live in </w:t>
      </w:r>
      <w:r w:rsidR="00EA2DA9" w:rsidRPr="00057B7A">
        <w:rPr>
          <w:rFonts w:ascii="Times New Roman" w:hAnsi="Times New Roman" w:cs="Times New Roman"/>
          <w:sz w:val="24"/>
          <w:szCs w:val="24"/>
        </w:rPr>
        <w:t>slavery</w:t>
      </w:r>
      <w:r w:rsidR="00945B52" w:rsidRPr="00057B7A">
        <w:rPr>
          <w:rFonts w:ascii="Times New Roman" w:hAnsi="Times New Roman" w:cs="Times New Roman"/>
          <w:sz w:val="24"/>
          <w:szCs w:val="24"/>
        </w:rPr>
        <w:t xml:space="preserve">. </w:t>
      </w:r>
      <w:r w:rsidR="00D015D7" w:rsidRPr="00057B7A">
        <w:rPr>
          <w:rFonts w:ascii="Times New Roman" w:hAnsi="Times New Roman" w:cs="Times New Roman"/>
          <w:sz w:val="24"/>
          <w:szCs w:val="24"/>
        </w:rPr>
        <w:t xml:space="preserve"> </w:t>
      </w:r>
      <w:r w:rsidR="00532704" w:rsidRPr="00057B7A">
        <w:rPr>
          <w:rFonts w:ascii="Times New Roman" w:hAnsi="Times New Roman" w:cs="Times New Roman"/>
          <w:sz w:val="24"/>
          <w:szCs w:val="24"/>
        </w:rPr>
        <w:t xml:space="preserve">  </w:t>
      </w:r>
      <w:r w:rsidR="002D4B87" w:rsidRPr="00057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Pr="00057B7A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70D91" w:rsidRDefault="00670D91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16972" w:rsidRPr="00057B7A" w:rsidRDefault="00616972" w:rsidP="00670D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8177B" w:rsidRPr="00057B7A" w:rsidRDefault="00825AF3" w:rsidP="00670D9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064D8B" w:rsidRPr="00057B7A" w:rsidRDefault="00825AF3" w:rsidP="00064D8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ende, Isabel, and Blair Brown. </w:t>
      </w:r>
      <w:r w:rsidRPr="00057B7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és of my soul</w:t>
      </w:r>
      <w:r w:rsidRPr="00057B7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HarperCollins, 2006.  </w:t>
      </w:r>
    </w:p>
    <w:p w:rsidR="00A11680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70B3A" w:rsidRPr="00057B7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254648" w:rsidRPr="00057B7A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6C61A6" w:rsidRPr="00057B7A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8177B" w:rsidRPr="00057B7A" w:rsidRDefault="00825AF3" w:rsidP="00EC077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7B7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8177B" w:rsidRPr="00057B7A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5AF3" w:rsidRDefault="00825AF3">
      <w:pPr>
        <w:spacing w:after="0" w:line="240" w:lineRule="auto"/>
      </w:pPr>
      <w:r>
        <w:separator/>
      </w:r>
    </w:p>
  </w:endnote>
  <w:endnote w:type="continuationSeparator" w:id="0">
    <w:p w:rsidR="00825AF3" w:rsidRDefault="00825A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5AF3" w:rsidRDefault="00825AF3">
      <w:pPr>
        <w:spacing w:after="0" w:line="240" w:lineRule="auto"/>
      </w:pPr>
      <w:r>
        <w:separator/>
      </w:r>
    </w:p>
  </w:footnote>
  <w:footnote w:type="continuationSeparator" w:id="0">
    <w:p w:rsidR="00825AF3" w:rsidRDefault="00825A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67851" w:rsidRPr="00267851" w:rsidRDefault="00825AF3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616972">
      <w:rPr>
        <w:rFonts w:ascii="Times New Roman" w:hAnsi="Times New Roman" w:cs="Times New Roman"/>
        <w:noProof/>
        <w:sz w:val="24"/>
        <w:szCs w:val="24"/>
      </w:rPr>
      <w:t>6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3B75" w:rsidRPr="008B3B75" w:rsidRDefault="00825AF3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651A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mwqAUAcsVRHCwAAAA="/>
  </w:docVars>
  <w:rsids>
    <w:rsidRoot w:val="0008177B"/>
    <w:rsid w:val="00024ABE"/>
    <w:rsid w:val="00024EFF"/>
    <w:rsid w:val="00027565"/>
    <w:rsid w:val="00033CC1"/>
    <w:rsid w:val="00035B24"/>
    <w:rsid w:val="00036531"/>
    <w:rsid w:val="00036B7A"/>
    <w:rsid w:val="0004747F"/>
    <w:rsid w:val="00053CF8"/>
    <w:rsid w:val="00055591"/>
    <w:rsid w:val="0005672E"/>
    <w:rsid w:val="00057B7A"/>
    <w:rsid w:val="00064D8B"/>
    <w:rsid w:val="00070B3A"/>
    <w:rsid w:val="0008177B"/>
    <w:rsid w:val="00081DDF"/>
    <w:rsid w:val="00083251"/>
    <w:rsid w:val="00086FDE"/>
    <w:rsid w:val="00087498"/>
    <w:rsid w:val="000904EB"/>
    <w:rsid w:val="000A70B5"/>
    <w:rsid w:val="000B30C1"/>
    <w:rsid w:val="000C6496"/>
    <w:rsid w:val="000D0BDD"/>
    <w:rsid w:val="000D5685"/>
    <w:rsid w:val="000E2E80"/>
    <w:rsid w:val="000F49AA"/>
    <w:rsid w:val="000F7E56"/>
    <w:rsid w:val="000F7F39"/>
    <w:rsid w:val="00101F35"/>
    <w:rsid w:val="00102F66"/>
    <w:rsid w:val="001106FA"/>
    <w:rsid w:val="00120A93"/>
    <w:rsid w:val="00141074"/>
    <w:rsid w:val="0015781E"/>
    <w:rsid w:val="00165353"/>
    <w:rsid w:val="00171341"/>
    <w:rsid w:val="001742BB"/>
    <w:rsid w:val="00177DD7"/>
    <w:rsid w:val="001851F1"/>
    <w:rsid w:val="00187C02"/>
    <w:rsid w:val="001B099D"/>
    <w:rsid w:val="001B2CDE"/>
    <w:rsid w:val="001B4374"/>
    <w:rsid w:val="001D323D"/>
    <w:rsid w:val="001E42A5"/>
    <w:rsid w:val="002019CB"/>
    <w:rsid w:val="00203262"/>
    <w:rsid w:val="00211064"/>
    <w:rsid w:val="00211158"/>
    <w:rsid w:val="00216C94"/>
    <w:rsid w:val="00233CF3"/>
    <w:rsid w:val="0023736C"/>
    <w:rsid w:val="002440EF"/>
    <w:rsid w:val="00250293"/>
    <w:rsid w:val="00251632"/>
    <w:rsid w:val="0025364D"/>
    <w:rsid w:val="00254648"/>
    <w:rsid w:val="00254AA7"/>
    <w:rsid w:val="00254FF1"/>
    <w:rsid w:val="00267851"/>
    <w:rsid w:val="00270B7B"/>
    <w:rsid w:val="00271F3A"/>
    <w:rsid w:val="002777E7"/>
    <w:rsid w:val="002843C9"/>
    <w:rsid w:val="00295299"/>
    <w:rsid w:val="002B763F"/>
    <w:rsid w:val="002C01EB"/>
    <w:rsid w:val="002D4B87"/>
    <w:rsid w:val="002E6D7C"/>
    <w:rsid w:val="002F7D87"/>
    <w:rsid w:val="00333FDB"/>
    <w:rsid w:val="0033656A"/>
    <w:rsid w:val="00350276"/>
    <w:rsid w:val="003512B6"/>
    <w:rsid w:val="00377CBE"/>
    <w:rsid w:val="003A688C"/>
    <w:rsid w:val="003A6E9B"/>
    <w:rsid w:val="003B2C1A"/>
    <w:rsid w:val="003C2B45"/>
    <w:rsid w:val="003C458A"/>
    <w:rsid w:val="003D23A8"/>
    <w:rsid w:val="003D2B53"/>
    <w:rsid w:val="003E55CC"/>
    <w:rsid w:val="003E59D1"/>
    <w:rsid w:val="003F1911"/>
    <w:rsid w:val="0040254C"/>
    <w:rsid w:val="004125FF"/>
    <w:rsid w:val="00417032"/>
    <w:rsid w:val="00423A6A"/>
    <w:rsid w:val="00443838"/>
    <w:rsid w:val="004508DA"/>
    <w:rsid w:val="00463E05"/>
    <w:rsid w:val="00467EC4"/>
    <w:rsid w:val="00471063"/>
    <w:rsid w:val="00473F69"/>
    <w:rsid w:val="004810C5"/>
    <w:rsid w:val="004A7373"/>
    <w:rsid w:val="004B6C4C"/>
    <w:rsid w:val="004C3796"/>
    <w:rsid w:val="004D1C25"/>
    <w:rsid w:val="004D4892"/>
    <w:rsid w:val="004D4CCD"/>
    <w:rsid w:val="00532704"/>
    <w:rsid w:val="005473BF"/>
    <w:rsid w:val="00547D85"/>
    <w:rsid w:val="00550EFD"/>
    <w:rsid w:val="00562ACC"/>
    <w:rsid w:val="0056558B"/>
    <w:rsid w:val="00572775"/>
    <w:rsid w:val="0057715D"/>
    <w:rsid w:val="005778AA"/>
    <w:rsid w:val="00582D0C"/>
    <w:rsid w:val="0059483A"/>
    <w:rsid w:val="0059484A"/>
    <w:rsid w:val="005A1A77"/>
    <w:rsid w:val="005A413B"/>
    <w:rsid w:val="005A7CCE"/>
    <w:rsid w:val="005B4153"/>
    <w:rsid w:val="005B665B"/>
    <w:rsid w:val="005B6E4D"/>
    <w:rsid w:val="005B734B"/>
    <w:rsid w:val="005C20F1"/>
    <w:rsid w:val="005C30F3"/>
    <w:rsid w:val="005C7073"/>
    <w:rsid w:val="005D7E3A"/>
    <w:rsid w:val="005E0742"/>
    <w:rsid w:val="00616972"/>
    <w:rsid w:val="0063410B"/>
    <w:rsid w:val="00651BEC"/>
    <w:rsid w:val="006663B5"/>
    <w:rsid w:val="00670D91"/>
    <w:rsid w:val="00673648"/>
    <w:rsid w:val="0069775A"/>
    <w:rsid w:val="006A7ECC"/>
    <w:rsid w:val="006C0694"/>
    <w:rsid w:val="006C25A1"/>
    <w:rsid w:val="006C61A6"/>
    <w:rsid w:val="006E1B78"/>
    <w:rsid w:val="00701DEE"/>
    <w:rsid w:val="00712B7B"/>
    <w:rsid w:val="0072133F"/>
    <w:rsid w:val="00732E1D"/>
    <w:rsid w:val="007473FD"/>
    <w:rsid w:val="0075019F"/>
    <w:rsid w:val="00757E4B"/>
    <w:rsid w:val="007614CF"/>
    <w:rsid w:val="0076418A"/>
    <w:rsid w:val="00776604"/>
    <w:rsid w:val="00776F4C"/>
    <w:rsid w:val="0079226A"/>
    <w:rsid w:val="007A2635"/>
    <w:rsid w:val="007B2B47"/>
    <w:rsid w:val="007C1C60"/>
    <w:rsid w:val="007D6B1D"/>
    <w:rsid w:val="007E0ADE"/>
    <w:rsid w:val="007E574F"/>
    <w:rsid w:val="007F3A4A"/>
    <w:rsid w:val="00812A71"/>
    <w:rsid w:val="0081414F"/>
    <w:rsid w:val="00817AD1"/>
    <w:rsid w:val="00817EA5"/>
    <w:rsid w:val="008229A4"/>
    <w:rsid w:val="00823434"/>
    <w:rsid w:val="00825AF3"/>
    <w:rsid w:val="00850B74"/>
    <w:rsid w:val="008628BB"/>
    <w:rsid w:val="0088054A"/>
    <w:rsid w:val="00887199"/>
    <w:rsid w:val="0089157B"/>
    <w:rsid w:val="00893720"/>
    <w:rsid w:val="008947F3"/>
    <w:rsid w:val="008A1859"/>
    <w:rsid w:val="008A6CF0"/>
    <w:rsid w:val="008A6D60"/>
    <w:rsid w:val="008B3B75"/>
    <w:rsid w:val="008B7708"/>
    <w:rsid w:val="008C650D"/>
    <w:rsid w:val="00915009"/>
    <w:rsid w:val="00923802"/>
    <w:rsid w:val="00930B6A"/>
    <w:rsid w:val="00934DB5"/>
    <w:rsid w:val="00941495"/>
    <w:rsid w:val="00945B52"/>
    <w:rsid w:val="00967DE2"/>
    <w:rsid w:val="00980464"/>
    <w:rsid w:val="00990AB4"/>
    <w:rsid w:val="00997E30"/>
    <w:rsid w:val="009A29E2"/>
    <w:rsid w:val="009A38E9"/>
    <w:rsid w:val="009A3AF2"/>
    <w:rsid w:val="009B1514"/>
    <w:rsid w:val="009C13FE"/>
    <w:rsid w:val="009C47E8"/>
    <w:rsid w:val="009E41ED"/>
    <w:rsid w:val="009E5483"/>
    <w:rsid w:val="009E5D3D"/>
    <w:rsid w:val="009F0828"/>
    <w:rsid w:val="009F5BB9"/>
    <w:rsid w:val="009F76C6"/>
    <w:rsid w:val="00A034E5"/>
    <w:rsid w:val="00A11680"/>
    <w:rsid w:val="00A251EA"/>
    <w:rsid w:val="00A41024"/>
    <w:rsid w:val="00A4374D"/>
    <w:rsid w:val="00A4400A"/>
    <w:rsid w:val="00A45C49"/>
    <w:rsid w:val="00A47E35"/>
    <w:rsid w:val="00A60C48"/>
    <w:rsid w:val="00A617BB"/>
    <w:rsid w:val="00A61F80"/>
    <w:rsid w:val="00A651A6"/>
    <w:rsid w:val="00A769F4"/>
    <w:rsid w:val="00A876E9"/>
    <w:rsid w:val="00A95FF4"/>
    <w:rsid w:val="00A96F02"/>
    <w:rsid w:val="00AB1794"/>
    <w:rsid w:val="00AB42C2"/>
    <w:rsid w:val="00AD0503"/>
    <w:rsid w:val="00AD0EB1"/>
    <w:rsid w:val="00AD365E"/>
    <w:rsid w:val="00AD6794"/>
    <w:rsid w:val="00AD67EB"/>
    <w:rsid w:val="00AE06A8"/>
    <w:rsid w:val="00B206C1"/>
    <w:rsid w:val="00B22BC7"/>
    <w:rsid w:val="00B2590D"/>
    <w:rsid w:val="00B26F14"/>
    <w:rsid w:val="00B3069B"/>
    <w:rsid w:val="00B3238A"/>
    <w:rsid w:val="00B405F9"/>
    <w:rsid w:val="00B44C90"/>
    <w:rsid w:val="00B455A6"/>
    <w:rsid w:val="00B56D84"/>
    <w:rsid w:val="00B67EC7"/>
    <w:rsid w:val="00B707B3"/>
    <w:rsid w:val="00B73412"/>
    <w:rsid w:val="00B74164"/>
    <w:rsid w:val="00B76FB0"/>
    <w:rsid w:val="00BA2279"/>
    <w:rsid w:val="00BA378F"/>
    <w:rsid w:val="00BA632D"/>
    <w:rsid w:val="00BB46E0"/>
    <w:rsid w:val="00BC621E"/>
    <w:rsid w:val="00BC6300"/>
    <w:rsid w:val="00BF04E1"/>
    <w:rsid w:val="00BF0E18"/>
    <w:rsid w:val="00BF3A4E"/>
    <w:rsid w:val="00C00852"/>
    <w:rsid w:val="00C1147F"/>
    <w:rsid w:val="00C134FD"/>
    <w:rsid w:val="00C20DEF"/>
    <w:rsid w:val="00C26EEF"/>
    <w:rsid w:val="00C40829"/>
    <w:rsid w:val="00C41D1B"/>
    <w:rsid w:val="00C51EA1"/>
    <w:rsid w:val="00C5356B"/>
    <w:rsid w:val="00C548C9"/>
    <w:rsid w:val="00C74D28"/>
    <w:rsid w:val="00C75C92"/>
    <w:rsid w:val="00C8278A"/>
    <w:rsid w:val="00CA2688"/>
    <w:rsid w:val="00CB207B"/>
    <w:rsid w:val="00CC22F1"/>
    <w:rsid w:val="00CD5C73"/>
    <w:rsid w:val="00CF0A51"/>
    <w:rsid w:val="00CF25F3"/>
    <w:rsid w:val="00D014BC"/>
    <w:rsid w:val="00D015D7"/>
    <w:rsid w:val="00D0548D"/>
    <w:rsid w:val="00D16CAB"/>
    <w:rsid w:val="00D25923"/>
    <w:rsid w:val="00D268BA"/>
    <w:rsid w:val="00D47BB1"/>
    <w:rsid w:val="00D5076D"/>
    <w:rsid w:val="00D55D98"/>
    <w:rsid w:val="00D5779E"/>
    <w:rsid w:val="00D6115C"/>
    <w:rsid w:val="00D72AEB"/>
    <w:rsid w:val="00D743DE"/>
    <w:rsid w:val="00D74986"/>
    <w:rsid w:val="00D923BB"/>
    <w:rsid w:val="00D937AC"/>
    <w:rsid w:val="00DB2425"/>
    <w:rsid w:val="00DC24C9"/>
    <w:rsid w:val="00DD26A5"/>
    <w:rsid w:val="00DF2441"/>
    <w:rsid w:val="00E010F5"/>
    <w:rsid w:val="00E01433"/>
    <w:rsid w:val="00E01FB6"/>
    <w:rsid w:val="00E2180B"/>
    <w:rsid w:val="00E25216"/>
    <w:rsid w:val="00E31F56"/>
    <w:rsid w:val="00E37CC4"/>
    <w:rsid w:val="00E423A2"/>
    <w:rsid w:val="00E52F46"/>
    <w:rsid w:val="00E56923"/>
    <w:rsid w:val="00E63809"/>
    <w:rsid w:val="00E65B9B"/>
    <w:rsid w:val="00E70778"/>
    <w:rsid w:val="00E73D58"/>
    <w:rsid w:val="00E862EA"/>
    <w:rsid w:val="00E86B31"/>
    <w:rsid w:val="00E87548"/>
    <w:rsid w:val="00E90C37"/>
    <w:rsid w:val="00EA2DA9"/>
    <w:rsid w:val="00EB5449"/>
    <w:rsid w:val="00EC0772"/>
    <w:rsid w:val="00EC46C1"/>
    <w:rsid w:val="00EC52AE"/>
    <w:rsid w:val="00ED2E01"/>
    <w:rsid w:val="00ED70E4"/>
    <w:rsid w:val="00EF1641"/>
    <w:rsid w:val="00EF44DE"/>
    <w:rsid w:val="00F00F89"/>
    <w:rsid w:val="00F20370"/>
    <w:rsid w:val="00F21C04"/>
    <w:rsid w:val="00F27386"/>
    <w:rsid w:val="00F40F05"/>
    <w:rsid w:val="00F42017"/>
    <w:rsid w:val="00F76FFB"/>
    <w:rsid w:val="00F80666"/>
    <w:rsid w:val="00F85B22"/>
    <w:rsid w:val="00FA0E51"/>
    <w:rsid w:val="00FB1632"/>
    <w:rsid w:val="00FB1C30"/>
    <w:rsid w:val="00FB6A22"/>
    <w:rsid w:val="00FC2023"/>
    <w:rsid w:val="00FC4A31"/>
    <w:rsid w:val="00FD0B5E"/>
    <w:rsid w:val="00FE5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BC621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BC62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7774A0-6F03-4997-B0DA-E0ED66821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6</Pages>
  <Words>1125</Words>
  <Characters>641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ismail - [2010]</cp:lastModifiedBy>
  <cp:revision>269</cp:revision>
  <dcterms:created xsi:type="dcterms:W3CDTF">2018-03-16T10:58:00Z</dcterms:created>
  <dcterms:modified xsi:type="dcterms:W3CDTF">2019-02-14T13:01:00Z</dcterms:modified>
</cp:coreProperties>
</file>